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4D4F1" w14:textId="77777777" w:rsidR="00532DC4" w:rsidRPr="00D1234B" w:rsidRDefault="00D46E1C" w:rsidP="00D1234B">
      <w:pPr>
        <w:spacing w:line="276" w:lineRule="auto"/>
        <w:jc w:val="center"/>
        <w:rPr>
          <w:rFonts w:ascii="Sakkal Majalla" w:hAnsi="Sakkal Majalla" w:cs="Sakkal Majalla"/>
          <w:b/>
          <w:bCs/>
          <w:rtl/>
        </w:rPr>
      </w:pPr>
      <w:bookmarkStart w:id="0" w:name="_Hlk94613943"/>
      <w:r w:rsidRPr="00D1234B">
        <w:rPr>
          <w:rFonts w:ascii="Sakkal Majalla" w:hAnsi="Sakkal Majalla" w:cs="Sakkal Majalla" w:hint="cs"/>
          <w:b/>
          <w:bCs/>
          <w:rtl/>
        </w:rPr>
        <w:t>التقرير المالي</w:t>
      </w:r>
      <w:r w:rsidR="008E3EC1" w:rsidRPr="00D1234B">
        <w:rPr>
          <w:rFonts w:ascii="Sakkal Majalla" w:hAnsi="Sakkal Majalla" w:cs="Sakkal Majalla" w:hint="cs"/>
          <w:b/>
          <w:bCs/>
          <w:rtl/>
        </w:rPr>
        <w:t xml:space="preserve"> النهائي</w:t>
      </w:r>
    </w:p>
    <w:tbl>
      <w:tblPr>
        <w:tblW w:w="10008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430"/>
        <w:gridCol w:w="5418"/>
      </w:tblGrid>
      <w:tr w:rsidR="008B78CA" w:rsidRPr="004E5F29" w14:paraId="4F9603F7" w14:textId="77777777" w:rsidTr="00D057EE">
        <w:trPr>
          <w:jc w:val="right"/>
        </w:trPr>
        <w:tc>
          <w:tcPr>
            <w:tcW w:w="2160" w:type="dxa"/>
            <w:shd w:val="pct5" w:color="000000" w:fill="FFFFFF"/>
            <w:vAlign w:val="center"/>
          </w:tcPr>
          <w:p w14:paraId="487A122B" w14:textId="77777777" w:rsidR="008B78CA" w:rsidRPr="003B159C" w:rsidRDefault="008B78CA" w:rsidP="00532DC4">
            <w:pPr>
              <w:jc w:val="center"/>
              <w:rPr>
                <w:sz w:val="22"/>
                <w:szCs w:val="22"/>
                <w:rtl/>
              </w:rPr>
            </w:pPr>
            <w:r w:rsidRPr="003B159C">
              <w:rPr>
                <w:rFonts w:hint="cs"/>
                <w:b/>
                <w:bCs/>
                <w:sz w:val="22"/>
                <w:szCs w:val="22"/>
                <w:rtl/>
              </w:rPr>
              <w:t>ملاحظـات</w:t>
            </w:r>
          </w:p>
        </w:tc>
        <w:tc>
          <w:tcPr>
            <w:tcW w:w="2430" w:type="dxa"/>
            <w:shd w:val="pct5" w:color="000000" w:fill="FFFFFF"/>
            <w:vAlign w:val="center"/>
          </w:tcPr>
          <w:p w14:paraId="78A903DF" w14:textId="77777777" w:rsidR="008B78CA" w:rsidRDefault="008B78CA" w:rsidP="003B159C">
            <w:pPr>
              <w:jc w:val="center"/>
              <w:rPr>
                <w:b/>
                <w:bCs/>
                <w:sz w:val="22"/>
                <w:szCs w:val="22"/>
              </w:rPr>
            </w:pPr>
            <w:r w:rsidRPr="003B159C">
              <w:rPr>
                <w:rFonts w:hint="cs"/>
                <w:b/>
                <w:bCs/>
                <w:sz w:val="22"/>
                <w:szCs w:val="22"/>
                <w:rtl/>
              </w:rPr>
              <w:t xml:space="preserve">المبلغ المعتمد في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العقد</w:t>
            </w:r>
          </w:p>
          <w:p w14:paraId="5B008231" w14:textId="4D6C73C5" w:rsidR="00CA50BC" w:rsidRPr="00CA50BC" w:rsidRDefault="00CA50BC" w:rsidP="003B159C">
            <w:pPr>
              <w:jc w:val="center"/>
              <w:rPr>
                <w:sz w:val="22"/>
                <w:szCs w:val="22"/>
              </w:rPr>
            </w:pPr>
            <w:r w:rsidRPr="00CA50BC">
              <w:rPr>
                <w:sz w:val="20"/>
                <w:szCs w:val="20"/>
              </w:rPr>
              <w:t xml:space="preserve">Approved Amount </w:t>
            </w:r>
          </w:p>
        </w:tc>
        <w:tc>
          <w:tcPr>
            <w:tcW w:w="5418" w:type="dxa"/>
            <w:shd w:val="pct5" w:color="000000" w:fill="FFFFFF"/>
          </w:tcPr>
          <w:p w14:paraId="3D8F8783" w14:textId="39C7AD87" w:rsidR="008B78CA" w:rsidRPr="00532DC4" w:rsidRDefault="008B78CA" w:rsidP="001126AB">
            <w:pPr>
              <w:rPr>
                <w:b/>
                <w:bCs/>
                <w:szCs w:val="24"/>
                <w:rtl/>
              </w:rPr>
            </w:pPr>
            <w:r w:rsidRPr="00532DC4">
              <w:rPr>
                <w:rFonts w:hint="cs"/>
                <w:b/>
                <w:bCs/>
                <w:szCs w:val="24"/>
                <w:rtl/>
              </w:rPr>
              <w:t xml:space="preserve">الكلية / </w:t>
            </w:r>
            <w:r w:rsidRPr="009C57E9">
              <w:rPr>
                <w:b/>
                <w:bCs/>
                <w:sz w:val="20"/>
                <w:szCs w:val="20"/>
              </w:rPr>
              <w:t>Colleg</w:t>
            </w:r>
            <w:r>
              <w:rPr>
                <w:b/>
                <w:bCs/>
                <w:szCs w:val="24"/>
              </w:rPr>
              <w:t>e</w:t>
            </w:r>
            <w:r w:rsidRPr="00532DC4">
              <w:rPr>
                <w:rFonts w:hint="cs"/>
                <w:b/>
                <w:bCs/>
                <w:szCs w:val="24"/>
                <w:rtl/>
              </w:rPr>
              <w:t xml:space="preserve">: </w:t>
            </w:r>
            <w:r w:rsidRPr="00920410">
              <w:rPr>
                <w:szCs w:val="24"/>
                <w:rtl/>
              </w:rPr>
              <w:fldChar w:fldCharType="begin">
                <w:ffData>
                  <w:name w:val="نص91"/>
                  <w:enabled/>
                  <w:calcOnExit w:val="0"/>
                  <w:textInput/>
                </w:ffData>
              </w:fldChar>
            </w:r>
            <w:bookmarkStart w:id="1" w:name="نص91"/>
            <w:r w:rsidRPr="00920410">
              <w:rPr>
                <w:szCs w:val="24"/>
                <w:rtl/>
              </w:rPr>
              <w:instrText xml:space="preserve"> </w:instrText>
            </w:r>
            <w:r w:rsidRPr="00920410">
              <w:rPr>
                <w:szCs w:val="24"/>
              </w:rPr>
              <w:instrText>FORMTEXT</w:instrText>
            </w:r>
            <w:r w:rsidRPr="00920410">
              <w:rPr>
                <w:szCs w:val="24"/>
                <w:rtl/>
              </w:rPr>
              <w:instrText xml:space="preserve"> </w:instrText>
            </w:r>
            <w:r w:rsidRPr="00920410">
              <w:rPr>
                <w:szCs w:val="24"/>
                <w:rtl/>
              </w:rPr>
            </w:r>
            <w:r w:rsidRPr="00920410">
              <w:rPr>
                <w:szCs w:val="24"/>
                <w:rtl/>
              </w:rPr>
              <w:fldChar w:fldCharType="separate"/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fldChar w:fldCharType="end"/>
            </w:r>
            <w:bookmarkEnd w:id="1"/>
            <w:r>
              <w:rPr>
                <w:rFonts w:hint="cs"/>
                <w:b/>
                <w:bCs/>
                <w:szCs w:val="24"/>
                <w:u w:val="single"/>
                <w:rtl/>
              </w:rPr>
              <w:t xml:space="preserve">  </w:t>
            </w:r>
          </w:p>
          <w:p w14:paraId="464E9424" w14:textId="3A8D238A" w:rsidR="008B78CA" w:rsidRPr="00532DC4" w:rsidRDefault="008B78CA" w:rsidP="00532DC4">
            <w:pPr>
              <w:rPr>
                <w:szCs w:val="24"/>
              </w:rPr>
            </w:pPr>
            <w:r w:rsidRPr="00532DC4">
              <w:rPr>
                <w:rFonts w:hint="cs"/>
                <w:b/>
                <w:bCs/>
                <w:szCs w:val="24"/>
                <w:rtl/>
              </w:rPr>
              <w:t>القسم</w:t>
            </w:r>
            <w:r w:rsidRPr="009C57E9">
              <w:rPr>
                <w:b/>
                <w:bCs/>
                <w:sz w:val="20"/>
                <w:szCs w:val="20"/>
              </w:rPr>
              <w:t>Department</w:t>
            </w:r>
            <w:r>
              <w:rPr>
                <w:b/>
                <w:bCs/>
                <w:sz w:val="20"/>
                <w:szCs w:val="20"/>
              </w:rPr>
              <w:t>/</w:t>
            </w:r>
            <w:r w:rsidRPr="00532DC4">
              <w:rPr>
                <w:rFonts w:hint="cs"/>
                <w:b/>
                <w:bCs/>
                <w:szCs w:val="24"/>
                <w:rtl/>
              </w:rPr>
              <w:t xml:space="preserve">: </w:t>
            </w:r>
            <w:r w:rsidRPr="00920410">
              <w:rPr>
                <w:szCs w:val="24"/>
                <w:rtl/>
              </w:rPr>
              <w:fldChar w:fldCharType="begin">
                <w:ffData>
                  <w:name w:val="نص92"/>
                  <w:enabled/>
                  <w:calcOnExit w:val="0"/>
                  <w:textInput/>
                </w:ffData>
              </w:fldChar>
            </w:r>
            <w:bookmarkStart w:id="2" w:name="نص92"/>
            <w:r w:rsidRPr="00920410">
              <w:rPr>
                <w:szCs w:val="24"/>
                <w:rtl/>
              </w:rPr>
              <w:instrText xml:space="preserve"> </w:instrText>
            </w:r>
            <w:r w:rsidRPr="00920410">
              <w:rPr>
                <w:szCs w:val="24"/>
              </w:rPr>
              <w:instrText>FORMTEXT</w:instrText>
            </w:r>
            <w:r w:rsidRPr="00920410">
              <w:rPr>
                <w:szCs w:val="24"/>
                <w:rtl/>
              </w:rPr>
              <w:instrText xml:space="preserve"> </w:instrText>
            </w:r>
            <w:r w:rsidRPr="00920410">
              <w:rPr>
                <w:szCs w:val="24"/>
                <w:rtl/>
              </w:rPr>
            </w:r>
            <w:r w:rsidRPr="00920410">
              <w:rPr>
                <w:szCs w:val="24"/>
                <w:rtl/>
              </w:rPr>
              <w:fldChar w:fldCharType="separate"/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t> </w:t>
            </w:r>
            <w:r w:rsidRPr="00920410">
              <w:rPr>
                <w:szCs w:val="24"/>
                <w:rtl/>
              </w:rPr>
              <w:fldChar w:fldCharType="end"/>
            </w:r>
            <w:bookmarkEnd w:id="2"/>
          </w:p>
        </w:tc>
      </w:tr>
      <w:tr w:rsidR="00532DC4" w:rsidRPr="004E5F29" w14:paraId="5EF320DA" w14:textId="77777777" w:rsidTr="00C86935">
        <w:trPr>
          <w:cantSplit/>
          <w:trHeight w:val="269"/>
          <w:jc w:val="right"/>
        </w:trPr>
        <w:tc>
          <w:tcPr>
            <w:tcW w:w="10008" w:type="dxa"/>
            <w:gridSpan w:val="3"/>
            <w:shd w:val="clear" w:color="auto" w:fill="F2F2F2"/>
          </w:tcPr>
          <w:p w14:paraId="4923013B" w14:textId="7E765BE5" w:rsidR="00532DC4" w:rsidRPr="009A14A5" w:rsidRDefault="00532DC4" w:rsidP="00532DC4">
            <w:pPr>
              <w:rPr>
                <w:b/>
                <w:bCs/>
                <w:sz w:val="22"/>
                <w:szCs w:val="22"/>
              </w:rPr>
            </w:pPr>
            <w:r w:rsidRPr="009A14A5">
              <w:rPr>
                <w:rFonts w:hint="cs"/>
                <w:b/>
                <w:bCs/>
                <w:sz w:val="22"/>
                <w:szCs w:val="22"/>
                <w:rtl/>
              </w:rPr>
              <w:t>(أ) الباحثون</w:t>
            </w:r>
            <w:r w:rsidR="00C35C36">
              <w:rPr>
                <w:b/>
                <w:bCs/>
                <w:sz w:val="22"/>
                <w:szCs w:val="22"/>
              </w:rPr>
              <w:t xml:space="preserve"> </w:t>
            </w:r>
            <w:r w:rsidR="00920410" w:rsidRPr="009C57E9">
              <w:rPr>
                <w:b/>
                <w:bCs/>
              </w:rPr>
              <w:t>Researchers</w:t>
            </w:r>
            <w:r w:rsidR="00920410">
              <w:rPr>
                <w:b/>
                <w:bCs/>
                <w:sz w:val="22"/>
                <w:szCs w:val="22"/>
              </w:rPr>
              <w:t xml:space="preserve"> </w:t>
            </w:r>
            <w:r w:rsidR="00C35C36">
              <w:rPr>
                <w:b/>
                <w:bCs/>
                <w:sz w:val="22"/>
                <w:szCs w:val="22"/>
              </w:rPr>
              <w:t xml:space="preserve">/ </w:t>
            </w:r>
          </w:p>
        </w:tc>
      </w:tr>
      <w:tr w:rsidR="000A1DE6" w:rsidRPr="004E5F29" w14:paraId="5BA07363" w14:textId="77777777" w:rsidTr="00D057EE">
        <w:trPr>
          <w:jc w:val="right"/>
        </w:trPr>
        <w:tc>
          <w:tcPr>
            <w:tcW w:w="2160" w:type="dxa"/>
          </w:tcPr>
          <w:p w14:paraId="30404508" w14:textId="77777777" w:rsidR="000A1DE6" w:rsidRPr="00532DC4" w:rsidRDefault="000A1DE6" w:rsidP="00532DC4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5711C35B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5F80649B" w14:textId="77777777" w:rsidR="000A1DE6" w:rsidRPr="00532DC4" w:rsidRDefault="000A1DE6" w:rsidP="00532DC4">
            <w:pPr>
              <w:rPr>
                <w:sz w:val="20"/>
                <w:szCs w:val="20"/>
              </w:rPr>
            </w:pPr>
            <w:r w:rsidRPr="00532DC4">
              <w:rPr>
                <w:rFonts w:hint="cs"/>
                <w:sz w:val="20"/>
                <w:szCs w:val="20"/>
                <w:rtl/>
              </w:rPr>
              <w:t>1- الباحث الرئيس</w:t>
            </w:r>
            <w:r>
              <w:rPr>
                <w:sz w:val="20"/>
                <w:szCs w:val="20"/>
              </w:rPr>
              <w:t xml:space="preserve"> (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bookmarkStart w:id="3" w:name="نص3"/>
            <w:r w:rsidRPr="00C86935">
              <w:rPr>
                <w:sz w:val="20"/>
                <w:szCs w:val="20"/>
                <w:shd w:val="clear" w:color="auto" w:fill="E2EFD9"/>
                <w:rtl/>
              </w:rPr>
              <w:instrText xml:space="preserve"> </w:instrText>
            </w:r>
            <w:r w:rsidRPr="00C86935">
              <w:rPr>
                <w:sz w:val="20"/>
                <w:szCs w:val="20"/>
                <w:shd w:val="clear" w:color="auto" w:fill="E2EFD9"/>
              </w:rPr>
              <w:instrText>FORMTEXT</w:instrTex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instrText xml:space="preserve"> </w:instrTex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fldChar w:fldCharType="separate"/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t> 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t> 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t> 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t> 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t> </w:t>
            </w:r>
            <w:r w:rsidRPr="00C86935">
              <w:rPr>
                <w:sz w:val="20"/>
                <w:szCs w:val="20"/>
                <w:shd w:val="clear" w:color="auto" w:fill="E2EFD9"/>
                <w:rtl/>
              </w:rPr>
              <w:fldChar w:fldCharType="end"/>
            </w:r>
            <w:bookmarkEnd w:id="3"/>
            <w:r>
              <w:rPr>
                <w:sz w:val="20"/>
                <w:szCs w:val="20"/>
              </w:rPr>
              <w:t xml:space="preserve"> </w:t>
            </w:r>
          </w:p>
        </w:tc>
      </w:tr>
      <w:tr w:rsidR="000A1DE6" w:rsidRPr="004E5F29" w14:paraId="75058AFF" w14:textId="77777777" w:rsidTr="00D057EE">
        <w:trPr>
          <w:jc w:val="right"/>
        </w:trPr>
        <w:tc>
          <w:tcPr>
            <w:tcW w:w="2160" w:type="dxa"/>
          </w:tcPr>
          <w:p w14:paraId="35777814" w14:textId="77777777" w:rsidR="000A1DE6" w:rsidRPr="00532DC4" w:rsidRDefault="000A1DE6" w:rsidP="00532DC4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022ED113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59177C39" w14:textId="77777777" w:rsidR="000A1DE6" w:rsidRPr="00532DC4" w:rsidRDefault="000A1DE6" w:rsidP="006E5DBB">
            <w:pPr>
              <w:rPr>
                <w:sz w:val="20"/>
                <w:szCs w:val="20"/>
              </w:rPr>
            </w:pPr>
            <w:r w:rsidRPr="00532DC4">
              <w:rPr>
                <w:rFonts w:hint="cs"/>
                <w:sz w:val="20"/>
                <w:szCs w:val="20"/>
                <w:rtl/>
              </w:rPr>
              <w:t>2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bookmarkStart w:id="4" w:name="نص8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4"/>
          </w:p>
        </w:tc>
      </w:tr>
      <w:tr w:rsidR="000A1DE6" w:rsidRPr="004E5F29" w14:paraId="2BCB4FD4" w14:textId="77777777" w:rsidTr="00D057EE">
        <w:trPr>
          <w:jc w:val="right"/>
        </w:trPr>
        <w:tc>
          <w:tcPr>
            <w:tcW w:w="2160" w:type="dxa"/>
          </w:tcPr>
          <w:p w14:paraId="70B245E1" w14:textId="77777777" w:rsidR="000A1DE6" w:rsidRPr="00532DC4" w:rsidRDefault="000A1DE6" w:rsidP="00532DC4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66A6027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79F7A03D" w14:textId="77777777" w:rsidR="000A1DE6" w:rsidRPr="00532DC4" w:rsidRDefault="000A1DE6" w:rsidP="006E5DBB">
            <w:pPr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3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49F01CF6" w14:textId="77777777" w:rsidTr="00D057EE">
        <w:trPr>
          <w:jc w:val="right"/>
        </w:trPr>
        <w:tc>
          <w:tcPr>
            <w:tcW w:w="2160" w:type="dxa"/>
          </w:tcPr>
          <w:p w14:paraId="31C241AC" w14:textId="77777777" w:rsidR="000A1DE6" w:rsidRPr="00532DC4" w:rsidRDefault="000A1DE6" w:rsidP="00532DC4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12094115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081287CB" w14:textId="77777777" w:rsidR="000A1DE6" w:rsidRPr="00532DC4" w:rsidRDefault="000A1DE6" w:rsidP="006E5DBB">
            <w:pPr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4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48D99C79" w14:textId="77777777" w:rsidTr="00D057EE">
        <w:trPr>
          <w:jc w:val="right"/>
        </w:trPr>
        <w:tc>
          <w:tcPr>
            <w:tcW w:w="2160" w:type="dxa"/>
          </w:tcPr>
          <w:p w14:paraId="1B93D546" w14:textId="77777777" w:rsidR="000A1DE6" w:rsidRPr="00532DC4" w:rsidRDefault="000A1DE6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4CECDEC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4CBEA555" w14:textId="77777777" w:rsidR="000A1DE6" w:rsidRPr="00532DC4" w:rsidRDefault="000A1DE6" w:rsidP="00920410">
            <w:pPr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t>5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5762B3FF" w14:textId="77777777" w:rsidTr="00D057EE">
        <w:trPr>
          <w:jc w:val="right"/>
        </w:trPr>
        <w:tc>
          <w:tcPr>
            <w:tcW w:w="2160" w:type="dxa"/>
          </w:tcPr>
          <w:p w14:paraId="5F54ABB1" w14:textId="77777777" w:rsidR="000A1DE6" w:rsidRPr="00532DC4" w:rsidRDefault="000A1DE6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5E902D20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5C201F6E" w14:textId="77777777" w:rsidR="000A1DE6" w:rsidRDefault="000A1DE6" w:rsidP="009204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34BF0A9E" w14:textId="77777777" w:rsidTr="00D057EE">
        <w:trPr>
          <w:jc w:val="right"/>
        </w:trPr>
        <w:tc>
          <w:tcPr>
            <w:tcW w:w="2160" w:type="dxa"/>
          </w:tcPr>
          <w:p w14:paraId="00A03334" w14:textId="77777777" w:rsidR="000A1DE6" w:rsidRPr="00532DC4" w:rsidRDefault="000A1DE6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17EF782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3EEA11F0" w14:textId="77777777" w:rsidR="000A1DE6" w:rsidRDefault="000A1DE6" w:rsidP="009204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542380BF" w14:textId="77777777" w:rsidTr="00D057EE">
        <w:trPr>
          <w:jc w:val="right"/>
        </w:trPr>
        <w:tc>
          <w:tcPr>
            <w:tcW w:w="2160" w:type="dxa"/>
          </w:tcPr>
          <w:p w14:paraId="20070E7E" w14:textId="77777777" w:rsidR="000A1DE6" w:rsidRPr="00532DC4" w:rsidRDefault="000A1DE6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E63D967" w14:textId="77777777" w:rsidR="000A1DE6" w:rsidRPr="00532DC4" w:rsidRDefault="000A1DE6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67982DD7" w14:textId="77777777" w:rsidR="000A1DE6" w:rsidRDefault="000A1DE6" w:rsidP="009204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Pr="00532DC4">
              <w:rPr>
                <w:rFonts w:hint="cs"/>
                <w:sz w:val="20"/>
                <w:szCs w:val="20"/>
                <w:rtl/>
              </w:rPr>
              <w:t>- الباحث المشارك</w:t>
            </w:r>
            <w:r>
              <w:rPr>
                <w:sz w:val="20"/>
                <w:szCs w:val="20"/>
              </w:rPr>
              <w:t xml:space="preserve"> (Co-PI)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: 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</w:p>
        </w:tc>
      </w:tr>
      <w:tr w:rsidR="000A1DE6" w:rsidRPr="004E5F29" w14:paraId="7A7D86D2" w14:textId="77777777" w:rsidTr="00D057EE">
        <w:trPr>
          <w:jc w:val="right"/>
        </w:trPr>
        <w:tc>
          <w:tcPr>
            <w:tcW w:w="2160" w:type="dxa"/>
            <w:shd w:val="clear" w:color="auto" w:fill="E2EFD9"/>
          </w:tcPr>
          <w:p w14:paraId="710F11F3" w14:textId="77777777" w:rsidR="000A1DE6" w:rsidRPr="00532DC4" w:rsidRDefault="000A1DE6" w:rsidP="00920410">
            <w:pPr>
              <w:rPr>
                <w:szCs w:val="24"/>
              </w:rPr>
            </w:pPr>
          </w:p>
        </w:tc>
        <w:tc>
          <w:tcPr>
            <w:tcW w:w="2430" w:type="dxa"/>
            <w:shd w:val="clear" w:color="auto" w:fill="E2EFD9"/>
          </w:tcPr>
          <w:p w14:paraId="215ACCA6" w14:textId="77777777" w:rsidR="000A1DE6" w:rsidRPr="002142E8" w:rsidRDefault="000A1DE6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  <w:shd w:val="clear" w:color="auto" w:fill="E2EFD9"/>
          </w:tcPr>
          <w:p w14:paraId="3369BCD2" w14:textId="77777777" w:rsidR="000A1DE6" w:rsidRPr="00532DC4" w:rsidRDefault="000A1DE6" w:rsidP="00920410">
            <w:pPr>
              <w:jc w:val="center"/>
              <w:rPr>
                <w:b/>
                <w:bCs/>
                <w:szCs w:val="24"/>
              </w:rPr>
            </w:pPr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المبلغ الإجمالي الجزئي </w:t>
            </w:r>
            <w:proofErr w:type="gramStart"/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>( أ</w:t>
            </w:r>
            <w:proofErr w:type="gramEnd"/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 1 </w:t>
            </w:r>
            <w:r w:rsidRPr="002142E8">
              <w:rPr>
                <w:b/>
                <w:bCs/>
                <w:sz w:val="20"/>
                <w:szCs w:val="20"/>
                <w:rtl/>
              </w:rPr>
              <w:t>–</w:t>
            </w:r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 أ 4 )</w:t>
            </w:r>
            <w:r w:rsidRPr="00E8730B">
              <w:rPr>
                <w:b/>
                <w:bCs/>
                <w:szCs w:val="24"/>
              </w:rPr>
              <w:t xml:space="preserve"> </w:t>
            </w:r>
            <w:r w:rsidRPr="002142E8">
              <w:rPr>
                <w:b/>
                <w:bCs/>
                <w:sz w:val="20"/>
                <w:szCs w:val="20"/>
              </w:rPr>
              <w:t>Total</w:t>
            </w:r>
            <w:r>
              <w:rPr>
                <w:b/>
                <w:bCs/>
                <w:szCs w:val="24"/>
              </w:rPr>
              <w:t xml:space="preserve"> </w:t>
            </w:r>
          </w:p>
        </w:tc>
      </w:tr>
      <w:tr w:rsidR="00920410" w:rsidRPr="004E5F29" w14:paraId="68486DDC" w14:textId="77777777" w:rsidTr="006E0068">
        <w:trPr>
          <w:cantSplit/>
          <w:jc w:val="right"/>
        </w:trPr>
        <w:tc>
          <w:tcPr>
            <w:tcW w:w="10008" w:type="dxa"/>
            <w:gridSpan w:val="3"/>
            <w:shd w:val="pct5" w:color="000000" w:fill="FFFFFF"/>
          </w:tcPr>
          <w:p w14:paraId="3CAA31E2" w14:textId="5B48C8BA" w:rsidR="00920410" w:rsidRPr="00234BC2" w:rsidRDefault="00920410" w:rsidP="00920410">
            <w:pPr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 xml:space="preserve"> (ب) مساعدو الباحث (لا يتعدى عدد3 </w:t>
            </w:r>
            <w:r w:rsidR="003135CF">
              <w:rPr>
                <w:rFonts w:hint="cs"/>
                <w:b/>
                <w:bCs/>
                <w:szCs w:val="24"/>
                <w:rtl/>
              </w:rPr>
              <w:t>مساعدي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باحث) </w:t>
            </w:r>
            <w:proofErr w:type="gramStart"/>
            <w:r w:rsidR="00C35C36">
              <w:rPr>
                <w:b/>
                <w:bCs/>
                <w:szCs w:val="24"/>
              </w:rPr>
              <w:t>/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 </w:t>
            </w:r>
            <w:r w:rsidRPr="00C35C36">
              <w:rPr>
                <w:szCs w:val="24"/>
              </w:rPr>
              <w:t>(</w:t>
            </w:r>
            <w:proofErr w:type="gramEnd"/>
            <w:r w:rsidRPr="00C35C36">
              <w:rPr>
                <w:szCs w:val="24"/>
              </w:rPr>
              <w:t>max 3 assistants)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>
              <w:t>Research Assistants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</w:p>
        </w:tc>
      </w:tr>
      <w:tr w:rsidR="00495747" w:rsidRPr="004E5F29" w14:paraId="4F2C8414" w14:textId="77777777" w:rsidTr="00D057EE">
        <w:trPr>
          <w:jc w:val="right"/>
        </w:trPr>
        <w:tc>
          <w:tcPr>
            <w:tcW w:w="2160" w:type="dxa"/>
          </w:tcPr>
          <w:p w14:paraId="3DAB8B0E" w14:textId="77777777" w:rsidR="00495747" w:rsidRPr="00532DC4" w:rsidRDefault="00495747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2622B0CE" w14:textId="77777777" w:rsidR="00495747" w:rsidRPr="00532DC4" w:rsidRDefault="00495747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1BE58503" w14:textId="77777777" w:rsidR="00495747" w:rsidRPr="00532DC4" w:rsidRDefault="00495747" w:rsidP="00920410">
            <w:pPr>
              <w:rPr>
                <w:sz w:val="20"/>
                <w:szCs w:val="20"/>
              </w:rPr>
            </w:pPr>
            <w:r w:rsidRPr="00532DC4">
              <w:rPr>
                <w:rFonts w:hint="cs"/>
                <w:sz w:val="20"/>
                <w:szCs w:val="20"/>
                <w:rtl/>
              </w:rPr>
              <w:t xml:space="preserve">  1-</w:t>
            </w:r>
            <w:r w:rsidRPr="00532DC4">
              <w:rPr>
                <w:sz w:val="20"/>
                <w:szCs w:val="20"/>
                <w:rtl/>
              </w:rPr>
              <w:t xml:space="preserve"> </w:t>
            </w:r>
            <w:r w:rsidRPr="00532DC4">
              <w:rPr>
                <w:rFonts w:hint="cs"/>
                <w:sz w:val="20"/>
                <w:szCs w:val="20"/>
                <w:rtl/>
              </w:rPr>
              <w:t>(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3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5" w:name="نص32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5"/>
            <w:r w:rsidRPr="00532DC4">
              <w:rPr>
                <w:rFonts w:hint="cs"/>
                <w:sz w:val="20"/>
                <w:szCs w:val="20"/>
                <w:rtl/>
              </w:rPr>
              <w:t xml:space="preserve">)  طلبة الدراسات </w:t>
            </w:r>
            <w:proofErr w:type="gramStart"/>
            <w:r w:rsidRPr="00532DC4">
              <w:rPr>
                <w:rFonts w:hint="cs"/>
                <w:sz w:val="20"/>
                <w:szCs w:val="20"/>
                <w:rtl/>
              </w:rPr>
              <w:t>العليا.</w:t>
            </w:r>
            <w:r>
              <w:rPr>
                <w:rFonts w:hint="cs"/>
                <w:sz w:val="20"/>
                <w:szCs w:val="20"/>
                <w:rtl/>
              </w:rPr>
              <w:t>(</w:t>
            </w:r>
            <w:proofErr w:type="gramEnd"/>
            <w:r>
              <w:rPr>
                <w:rFonts w:hint="cs"/>
                <w:sz w:val="20"/>
                <w:szCs w:val="20"/>
                <w:rtl/>
              </w:rPr>
              <w:t xml:space="preserve">محاضر </w:t>
            </w:r>
            <w:r>
              <w:rPr>
                <w:sz w:val="20"/>
                <w:szCs w:val="20"/>
                <w:rtl/>
              </w:rPr>
              <w:t>–</w:t>
            </w:r>
            <w:r>
              <w:rPr>
                <w:rFonts w:hint="cs"/>
                <w:sz w:val="20"/>
                <w:szCs w:val="20"/>
                <w:rtl/>
              </w:rPr>
              <w:t xml:space="preserve"> معيد)</w:t>
            </w:r>
          </w:p>
        </w:tc>
      </w:tr>
      <w:tr w:rsidR="00495747" w:rsidRPr="004E5F29" w14:paraId="7D2EDF32" w14:textId="77777777" w:rsidTr="00D057EE">
        <w:trPr>
          <w:jc w:val="right"/>
        </w:trPr>
        <w:tc>
          <w:tcPr>
            <w:tcW w:w="2160" w:type="dxa"/>
          </w:tcPr>
          <w:p w14:paraId="79D3D1BF" w14:textId="77777777" w:rsidR="00495747" w:rsidRPr="00532DC4" w:rsidRDefault="00495747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D49C1B3" w14:textId="77777777" w:rsidR="00495747" w:rsidRPr="00532DC4" w:rsidRDefault="00495747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2198C79F" w14:textId="77777777" w:rsidR="00495747" w:rsidRPr="00532DC4" w:rsidRDefault="00495747" w:rsidP="00920410">
            <w:pPr>
              <w:rPr>
                <w:sz w:val="20"/>
                <w:szCs w:val="20"/>
              </w:rPr>
            </w:pPr>
            <w:r w:rsidRPr="00532DC4">
              <w:rPr>
                <w:sz w:val="20"/>
                <w:szCs w:val="20"/>
                <w:rtl/>
              </w:rPr>
              <w:t xml:space="preserve"> 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 2- (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37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نص37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6"/>
            <w:r w:rsidRPr="00532DC4">
              <w:rPr>
                <w:rFonts w:hint="cs"/>
                <w:sz w:val="20"/>
                <w:szCs w:val="20"/>
                <w:rtl/>
              </w:rPr>
              <w:t xml:space="preserve">)  طلبة المرحلة الجامعية. </w:t>
            </w:r>
          </w:p>
        </w:tc>
      </w:tr>
      <w:tr w:rsidR="00495747" w:rsidRPr="004E5F29" w14:paraId="798ED24A" w14:textId="77777777" w:rsidTr="00D057EE">
        <w:trPr>
          <w:jc w:val="right"/>
        </w:trPr>
        <w:tc>
          <w:tcPr>
            <w:tcW w:w="2160" w:type="dxa"/>
          </w:tcPr>
          <w:p w14:paraId="0A358976" w14:textId="77777777" w:rsidR="00495747" w:rsidRPr="00532DC4" w:rsidRDefault="00495747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313C723A" w14:textId="77777777" w:rsidR="00495747" w:rsidRPr="00532DC4" w:rsidRDefault="00495747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76F6EA7E" w14:textId="77777777" w:rsidR="00495747" w:rsidRPr="00532DC4" w:rsidRDefault="00495747" w:rsidP="00920410">
            <w:pPr>
              <w:rPr>
                <w:sz w:val="20"/>
                <w:szCs w:val="20"/>
              </w:rPr>
            </w:pPr>
            <w:r w:rsidRPr="00532DC4">
              <w:rPr>
                <w:sz w:val="20"/>
                <w:szCs w:val="20"/>
                <w:rtl/>
              </w:rPr>
              <w:t xml:space="preserve"> </w:t>
            </w:r>
            <w:r w:rsidRPr="00532DC4">
              <w:rPr>
                <w:rFonts w:hint="cs"/>
                <w:sz w:val="20"/>
                <w:szCs w:val="20"/>
                <w:rtl/>
              </w:rPr>
              <w:t xml:space="preserve"> 3- (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42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7" w:name="نص42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7"/>
            <w:r w:rsidRPr="00532DC4">
              <w:rPr>
                <w:rFonts w:hint="cs"/>
                <w:sz w:val="20"/>
                <w:szCs w:val="20"/>
                <w:rtl/>
              </w:rPr>
              <w:t>)  فنيو مختبرات.</w:t>
            </w:r>
          </w:p>
        </w:tc>
      </w:tr>
      <w:tr w:rsidR="00495747" w:rsidRPr="004E5F29" w14:paraId="2816B1B0" w14:textId="77777777" w:rsidTr="00D057EE">
        <w:trPr>
          <w:jc w:val="right"/>
        </w:trPr>
        <w:tc>
          <w:tcPr>
            <w:tcW w:w="2160" w:type="dxa"/>
          </w:tcPr>
          <w:p w14:paraId="77265E16" w14:textId="77777777" w:rsidR="00495747" w:rsidRPr="00532DC4" w:rsidRDefault="00495747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1D4512AF" w14:textId="77777777" w:rsidR="00495747" w:rsidRPr="00532DC4" w:rsidRDefault="00495747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7DEA7EFD" w14:textId="77777777" w:rsidR="00495747" w:rsidRPr="00532DC4" w:rsidRDefault="00495747" w:rsidP="00920410">
            <w:pPr>
              <w:rPr>
                <w:sz w:val="20"/>
                <w:szCs w:val="20"/>
              </w:rPr>
            </w:pPr>
            <w:r w:rsidRPr="00532DC4">
              <w:rPr>
                <w:sz w:val="20"/>
                <w:szCs w:val="20"/>
                <w:rtl/>
              </w:rPr>
              <w:t xml:space="preserve">  4</w:t>
            </w:r>
            <w:r w:rsidRPr="00532DC4">
              <w:rPr>
                <w:rFonts w:hint="cs"/>
                <w:sz w:val="20"/>
                <w:szCs w:val="20"/>
                <w:rtl/>
              </w:rPr>
              <w:t>- (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47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8" w:name="نص47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8"/>
            <w:r w:rsidRPr="00532DC4">
              <w:rPr>
                <w:rFonts w:hint="cs"/>
                <w:sz w:val="20"/>
                <w:szCs w:val="20"/>
                <w:rtl/>
              </w:rPr>
              <w:t xml:space="preserve">)  مهنيون </w:t>
            </w:r>
            <w:proofErr w:type="gramStart"/>
            <w:r w:rsidRPr="00532DC4">
              <w:rPr>
                <w:rFonts w:hint="cs"/>
                <w:sz w:val="20"/>
                <w:szCs w:val="20"/>
                <w:rtl/>
              </w:rPr>
              <w:t>آخرون .</w:t>
            </w:r>
            <w:proofErr w:type="gramEnd"/>
          </w:p>
        </w:tc>
      </w:tr>
      <w:tr w:rsidR="00495747" w:rsidRPr="004E5F29" w14:paraId="38E68E52" w14:textId="77777777" w:rsidTr="00D057EE">
        <w:trPr>
          <w:jc w:val="right"/>
        </w:trPr>
        <w:tc>
          <w:tcPr>
            <w:tcW w:w="2160" w:type="dxa"/>
          </w:tcPr>
          <w:p w14:paraId="09AB777F" w14:textId="77777777" w:rsidR="00495747" w:rsidRPr="00532DC4" w:rsidRDefault="00495747" w:rsidP="00920410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51076C1F" w14:textId="77777777" w:rsidR="00495747" w:rsidRPr="00532DC4" w:rsidRDefault="00495747" w:rsidP="00F433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18" w:type="dxa"/>
          </w:tcPr>
          <w:p w14:paraId="24CBC8E4" w14:textId="77777777" w:rsidR="00495747" w:rsidRPr="00532DC4" w:rsidRDefault="00495747" w:rsidP="00920410">
            <w:pPr>
              <w:rPr>
                <w:sz w:val="20"/>
                <w:szCs w:val="20"/>
              </w:rPr>
            </w:pPr>
            <w:r w:rsidRPr="00532DC4">
              <w:rPr>
                <w:sz w:val="20"/>
                <w:szCs w:val="20"/>
                <w:rtl/>
              </w:rPr>
              <w:t xml:space="preserve">  </w:t>
            </w:r>
            <w:r w:rsidRPr="00532DC4">
              <w:rPr>
                <w:rFonts w:hint="cs"/>
                <w:sz w:val="20"/>
                <w:szCs w:val="20"/>
                <w:rtl/>
              </w:rPr>
              <w:t>5- (</w:t>
            </w:r>
            <w:r w:rsidRPr="00532DC4">
              <w:rPr>
                <w:sz w:val="20"/>
                <w:szCs w:val="20"/>
                <w:rtl/>
              </w:rPr>
              <w:fldChar w:fldCharType="begin">
                <w:ffData>
                  <w:name w:val="نص52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9" w:name="نص52"/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</w:rPr>
              <w:instrText>FORMTEXT</w:instrText>
            </w:r>
            <w:r w:rsidRPr="00532DC4">
              <w:rPr>
                <w:sz w:val="20"/>
                <w:szCs w:val="20"/>
                <w:rtl/>
              </w:rPr>
              <w:instrText xml:space="preserve"> </w:instrText>
            </w:r>
            <w:r w:rsidRPr="00532DC4">
              <w:rPr>
                <w:sz w:val="20"/>
                <w:szCs w:val="20"/>
                <w:rtl/>
              </w:rPr>
            </w:r>
            <w:r w:rsidRPr="00532DC4">
              <w:rPr>
                <w:sz w:val="20"/>
                <w:szCs w:val="20"/>
                <w:rtl/>
              </w:rPr>
              <w:fldChar w:fldCharType="separate"/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t> </w:t>
            </w:r>
            <w:r w:rsidRPr="00532DC4">
              <w:rPr>
                <w:sz w:val="20"/>
                <w:szCs w:val="20"/>
                <w:rtl/>
              </w:rPr>
              <w:fldChar w:fldCharType="end"/>
            </w:r>
            <w:bookmarkEnd w:id="9"/>
            <w:r w:rsidRPr="00532DC4">
              <w:rPr>
                <w:rFonts w:hint="cs"/>
                <w:sz w:val="20"/>
                <w:szCs w:val="20"/>
                <w:rtl/>
              </w:rPr>
              <w:t>)  سكرتير/ كاتب.</w:t>
            </w:r>
          </w:p>
        </w:tc>
      </w:tr>
      <w:tr w:rsidR="00495747" w:rsidRPr="004E5F29" w14:paraId="67A7D663" w14:textId="77777777" w:rsidTr="00D057EE">
        <w:trPr>
          <w:jc w:val="right"/>
        </w:trPr>
        <w:tc>
          <w:tcPr>
            <w:tcW w:w="2160" w:type="dxa"/>
            <w:shd w:val="clear" w:color="auto" w:fill="E2EFD9"/>
          </w:tcPr>
          <w:p w14:paraId="7FEEC22B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  <w:shd w:val="clear" w:color="auto" w:fill="E2EFD9"/>
          </w:tcPr>
          <w:p w14:paraId="5A8B5ADC" w14:textId="77777777" w:rsidR="00495747" w:rsidRPr="00532DC4" w:rsidRDefault="00495747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  <w:shd w:val="clear" w:color="auto" w:fill="E2EFD9"/>
          </w:tcPr>
          <w:p w14:paraId="2F298A35" w14:textId="77777777" w:rsidR="00495747" w:rsidRPr="00532DC4" w:rsidRDefault="00495747" w:rsidP="00920410">
            <w:pPr>
              <w:jc w:val="center"/>
              <w:rPr>
                <w:b/>
                <w:bCs/>
                <w:szCs w:val="24"/>
              </w:rPr>
            </w:pPr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المبلغ الإجمالي الجزئي </w:t>
            </w:r>
            <w:proofErr w:type="gramStart"/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>( ب</w:t>
            </w:r>
            <w:proofErr w:type="gramEnd"/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 1 </w:t>
            </w:r>
            <w:r w:rsidRPr="002142E8">
              <w:rPr>
                <w:b/>
                <w:bCs/>
                <w:sz w:val="20"/>
                <w:szCs w:val="20"/>
                <w:rtl/>
              </w:rPr>
              <w:t>–</w:t>
            </w:r>
            <w:r w:rsidRPr="002142E8">
              <w:rPr>
                <w:rFonts w:hint="cs"/>
                <w:b/>
                <w:bCs/>
                <w:sz w:val="20"/>
                <w:szCs w:val="20"/>
                <w:rtl/>
              </w:rPr>
              <w:t xml:space="preserve"> ب 5 )</w:t>
            </w:r>
            <w:r w:rsidRPr="00E8730B">
              <w:rPr>
                <w:b/>
                <w:bCs/>
                <w:szCs w:val="24"/>
              </w:rPr>
              <w:t xml:space="preserve"> </w:t>
            </w:r>
            <w:r w:rsidRPr="002142E8">
              <w:rPr>
                <w:b/>
                <w:bCs/>
                <w:sz w:val="20"/>
                <w:szCs w:val="20"/>
              </w:rPr>
              <w:t>Total</w:t>
            </w:r>
            <w:r>
              <w:rPr>
                <w:b/>
                <w:bCs/>
                <w:szCs w:val="24"/>
              </w:rPr>
              <w:t xml:space="preserve"> </w:t>
            </w:r>
          </w:p>
        </w:tc>
      </w:tr>
      <w:tr w:rsidR="00920410" w:rsidRPr="004E5F29" w14:paraId="0A4917DA" w14:textId="77777777" w:rsidTr="00C86935">
        <w:trPr>
          <w:jc w:val="right"/>
        </w:trPr>
        <w:tc>
          <w:tcPr>
            <w:tcW w:w="10008" w:type="dxa"/>
            <w:gridSpan w:val="3"/>
            <w:shd w:val="clear" w:color="auto" w:fill="F2F2F2"/>
          </w:tcPr>
          <w:p w14:paraId="2CD88A94" w14:textId="592666DC" w:rsidR="00920410" w:rsidRPr="00532DC4" w:rsidRDefault="00920410" w:rsidP="00920410">
            <w:pPr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(</w:t>
            </w:r>
            <w:proofErr w:type="gramStart"/>
            <w:r>
              <w:rPr>
                <w:rFonts w:hint="cs"/>
                <w:b/>
                <w:bCs/>
                <w:szCs w:val="24"/>
                <w:rtl/>
              </w:rPr>
              <w:t>ج )</w:t>
            </w:r>
            <w:proofErr w:type="gramEnd"/>
            <w:r>
              <w:rPr>
                <w:rFonts w:hint="cs"/>
                <w:b/>
                <w:bCs/>
                <w:szCs w:val="24"/>
                <w:rtl/>
              </w:rPr>
              <w:t xml:space="preserve"> المستشارون</w:t>
            </w:r>
            <w:r w:rsidR="00495747">
              <w:rPr>
                <w:b/>
                <w:bCs/>
                <w:szCs w:val="24"/>
              </w:rPr>
              <w:t xml:space="preserve"> /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920410">
              <w:t>Consultants</w:t>
            </w:r>
          </w:p>
        </w:tc>
      </w:tr>
      <w:tr w:rsidR="00495747" w:rsidRPr="004E5F29" w14:paraId="4E1723C7" w14:textId="77777777" w:rsidTr="00D057EE">
        <w:trPr>
          <w:trHeight w:val="332"/>
          <w:jc w:val="right"/>
        </w:trPr>
        <w:tc>
          <w:tcPr>
            <w:tcW w:w="2160" w:type="dxa"/>
          </w:tcPr>
          <w:p w14:paraId="3124AFA2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</w:tcPr>
          <w:p w14:paraId="5BC540CA" w14:textId="77777777" w:rsidR="00495747" w:rsidRPr="00532DC4" w:rsidRDefault="00495747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</w:tcPr>
          <w:p w14:paraId="39535CAD" w14:textId="77777777" w:rsidR="00495747" w:rsidRPr="006E0068" w:rsidRDefault="00495747" w:rsidP="00920410">
            <w:pPr>
              <w:rPr>
                <w:b/>
                <w:bCs/>
                <w:sz w:val="18"/>
                <w:szCs w:val="18"/>
                <w:rtl/>
              </w:rPr>
            </w:pPr>
            <w:r w:rsidRPr="006E0068">
              <w:rPr>
                <w:rFonts w:hint="cs"/>
                <w:sz w:val="18"/>
                <w:szCs w:val="18"/>
                <w:rtl/>
              </w:rPr>
              <w:t xml:space="preserve">1- </w:t>
            </w:r>
            <w:r w:rsidRPr="006E0068">
              <w:rPr>
                <w:rFonts w:hint="cs"/>
                <w:b/>
                <w:bCs/>
                <w:sz w:val="18"/>
                <w:szCs w:val="18"/>
                <w:rtl/>
              </w:rPr>
              <w:t>المستشار1</w:t>
            </w:r>
            <w:r w:rsidRPr="006E0068">
              <w:rPr>
                <w:rFonts w:hint="cs"/>
                <w:sz w:val="18"/>
                <w:szCs w:val="18"/>
                <w:rtl/>
              </w:rPr>
              <w:t xml:space="preserve">: </w:t>
            </w:r>
            <w:r w:rsidRPr="006E0068">
              <w:rPr>
                <w:sz w:val="18"/>
                <w:szCs w:val="18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6E0068">
              <w:rPr>
                <w:sz w:val="18"/>
                <w:szCs w:val="18"/>
                <w:rtl/>
              </w:rPr>
              <w:instrText xml:space="preserve"> </w:instrText>
            </w:r>
            <w:r w:rsidRPr="006E0068">
              <w:rPr>
                <w:sz w:val="18"/>
                <w:szCs w:val="18"/>
              </w:rPr>
              <w:instrText>FORMTEXT</w:instrText>
            </w:r>
            <w:r w:rsidRPr="006E0068">
              <w:rPr>
                <w:sz w:val="18"/>
                <w:szCs w:val="18"/>
                <w:rtl/>
              </w:rPr>
              <w:instrText xml:space="preserve"> </w:instrText>
            </w:r>
            <w:r w:rsidRPr="006E0068">
              <w:rPr>
                <w:sz w:val="18"/>
                <w:szCs w:val="18"/>
                <w:rtl/>
              </w:rPr>
            </w:r>
            <w:r w:rsidRPr="006E0068">
              <w:rPr>
                <w:sz w:val="18"/>
                <w:szCs w:val="18"/>
                <w:rtl/>
              </w:rPr>
              <w:fldChar w:fldCharType="separate"/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fldChar w:fldCharType="end"/>
            </w:r>
          </w:p>
        </w:tc>
      </w:tr>
      <w:tr w:rsidR="00495747" w:rsidRPr="004E5F29" w14:paraId="0D949CB3" w14:textId="77777777" w:rsidTr="00D057EE">
        <w:trPr>
          <w:jc w:val="right"/>
        </w:trPr>
        <w:tc>
          <w:tcPr>
            <w:tcW w:w="2160" w:type="dxa"/>
          </w:tcPr>
          <w:p w14:paraId="68C45558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</w:tcPr>
          <w:p w14:paraId="3DA215F5" w14:textId="77777777" w:rsidR="00495747" w:rsidRPr="00532DC4" w:rsidRDefault="00495747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</w:tcPr>
          <w:p w14:paraId="0E311F90" w14:textId="77777777" w:rsidR="00495747" w:rsidRPr="006E0068" w:rsidRDefault="00495747" w:rsidP="00920410">
            <w:pPr>
              <w:rPr>
                <w:b/>
                <w:bCs/>
                <w:sz w:val="18"/>
                <w:szCs w:val="18"/>
                <w:rtl/>
              </w:rPr>
            </w:pPr>
            <w:r w:rsidRPr="006E0068">
              <w:rPr>
                <w:rFonts w:hint="cs"/>
                <w:sz w:val="18"/>
                <w:szCs w:val="18"/>
                <w:rtl/>
              </w:rPr>
              <w:t xml:space="preserve">2- </w:t>
            </w:r>
            <w:r w:rsidRPr="006E0068">
              <w:rPr>
                <w:rFonts w:hint="cs"/>
                <w:b/>
                <w:bCs/>
                <w:sz w:val="18"/>
                <w:szCs w:val="18"/>
                <w:rtl/>
              </w:rPr>
              <w:t>المستشار2</w:t>
            </w:r>
            <w:r w:rsidRPr="006E0068">
              <w:rPr>
                <w:rFonts w:hint="cs"/>
                <w:sz w:val="18"/>
                <w:szCs w:val="18"/>
                <w:rtl/>
              </w:rPr>
              <w:t xml:space="preserve">: </w:t>
            </w:r>
            <w:r w:rsidRPr="006E0068">
              <w:rPr>
                <w:sz w:val="18"/>
                <w:szCs w:val="18"/>
                <w:rtl/>
              </w:rPr>
              <w:fldChar w:fldCharType="begin">
                <w:ffData>
                  <w:name w:val="نص8"/>
                  <w:enabled/>
                  <w:calcOnExit w:val="0"/>
                  <w:textInput/>
                </w:ffData>
              </w:fldChar>
            </w:r>
            <w:r w:rsidRPr="006E0068">
              <w:rPr>
                <w:sz w:val="18"/>
                <w:szCs w:val="18"/>
                <w:rtl/>
              </w:rPr>
              <w:instrText xml:space="preserve"> </w:instrText>
            </w:r>
            <w:r w:rsidRPr="006E0068">
              <w:rPr>
                <w:sz w:val="18"/>
                <w:szCs w:val="18"/>
              </w:rPr>
              <w:instrText>FORMTEXT</w:instrText>
            </w:r>
            <w:r w:rsidRPr="006E0068">
              <w:rPr>
                <w:sz w:val="18"/>
                <w:szCs w:val="18"/>
                <w:rtl/>
              </w:rPr>
              <w:instrText xml:space="preserve"> </w:instrText>
            </w:r>
            <w:r w:rsidRPr="006E0068">
              <w:rPr>
                <w:sz w:val="18"/>
                <w:szCs w:val="18"/>
                <w:rtl/>
              </w:rPr>
            </w:r>
            <w:r w:rsidRPr="006E0068">
              <w:rPr>
                <w:sz w:val="18"/>
                <w:szCs w:val="18"/>
                <w:rtl/>
              </w:rPr>
              <w:fldChar w:fldCharType="separate"/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t> </w:t>
            </w:r>
            <w:r w:rsidRPr="006E0068">
              <w:rPr>
                <w:sz w:val="18"/>
                <w:szCs w:val="18"/>
                <w:rtl/>
              </w:rPr>
              <w:fldChar w:fldCharType="end"/>
            </w:r>
          </w:p>
        </w:tc>
      </w:tr>
      <w:tr w:rsidR="00495747" w:rsidRPr="004E5F29" w14:paraId="2B6A1AE4" w14:textId="77777777" w:rsidTr="00D057EE">
        <w:trPr>
          <w:jc w:val="right"/>
        </w:trPr>
        <w:tc>
          <w:tcPr>
            <w:tcW w:w="2160" w:type="dxa"/>
            <w:shd w:val="clear" w:color="auto" w:fill="E2EFD9"/>
          </w:tcPr>
          <w:p w14:paraId="194C3A26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  <w:shd w:val="clear" w:color="auto" w:fill="E2EFD9"/>
          </w:tcPr>
          <w:p w14:paraId="58D9F4CD" w14:textId="77777777" w:rsidR="00495747" w:rsidRPr="00532DC4" w:rsidRDefault="00495747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  <w:shd w:val="clear" w:color="auto" w:fill="E2EFD9"/>
          </w:tcPr>
          <w:p w14:paraId="3C9140A7" w14:textId="77777777" w:rsidR="00495747" w:rsidRDefault="00495747" w:rsidP="00920410">
            <w:pPr>
              <w:rPr>
                <w:sz w:val="20"/>
                <w:szCs w:val="20"/>
                <w:rtl/>
              </w:rPr>
            </w:pP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المبلغ الإجمالي الجزئي </w:t>
            </w:r>
            <w:proofErr w:type="gramStart"/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>( ج</w:t>
            </w:r>
            <w:proofErr w:type="gramEnd"/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 1 </w:t>
            </w:r>
            <w:r w:rsidRPr="00D1234B">
              <w:rPr>
                <w:b/>
                <w:bCs/>
                <w:sz w:val="20"/>
                <w:szCs w:val="20"/>
                <w:rtl/>
              </w:rPr>
              <w:t>–</w:t>
            </w: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 ج 2 )</w:t>
            </w:r>
            <w:r>
              <w:rPr>
                <w:b/>
                <w:bCs/>
                <w:szCs w:val="24"/>
              </w:rPr>
              <w:t xml:space="preserve"> </w:t>
            </w:r>
            <w:r w:rsidRPr="00E8730B">
              <w:rPr>
                <w:b/>
                <w:bCs/>
                <w:szCs w:val="24"/>
              </w:rPr>
              <w:t xml:space="preserve"> </w:t>
            </w:r>
            <w:r w:rsidRPr="00D1234B">
              <w:rPr>
                <w:b/>
                <w:bCs/>
                <w:sz w:val="20"/>
                <w:szCs w:val="20"/>
              </w:rPr>
              <w:t>Total</w:t>
            </w:r>
            <w:r>
              <w:rPr>
                <w:b/>
                <w:bCs/>
                <w:szCs w:val="24"/>
              </w:rPr>
              <w:t xml:space="preserve"> </w:t>
            </w:r>
          </w:p>
        </w:tc>
      </w:tr>
      <w:tr w:rsidR="00920410" w:rsidRPr="004E5F29" w14:paraId="42850725" w14:textId="77777777" w:rsidTr="006E0068">
        <w:trPr>
          <w:cantSplit/>
          <w:trHeight w:val="73"/>
          <w:jc w:val="right"/>
        </w:trPr>
        <w:tc>
          <w:tcPr>
            <w:tcW w:w="10008" w:type="dxa"/>
            <w:gridSpan w:val="3"/>
          </w:tcPr>
          <w:p w14:paraId="2096569A" w14:textId="61759A13" w:rsidR="00920410" w:rsidRPr="00532DC4" w:rsidRDefault="00920410" w:rsidP="00920410">
            <w:pPr>
              <w:rPr>
                <w:b/>
                <w:bCs/>
                <w:szCs w:val="24"/>
              </w:rPr>
            </w:pPr>
            <w:r>
              <w:rPr>
                <w:rFonts w:hint="cs"/>
                <w:b/>
                <w:bCs/>
                <w:szCs w:val="24"/>
                <w:rtl/>
              </w:rPr>
              <w:t>(د) تفاصيل البنود</w:t>
            </w:r>
            <w:r w:rsidR="00495747">
              <w:rPr>
                <w:b/>
                <w:bCs/>
                <w:szCs w:val="24"/>
              </w:rPr>
              <w:t>/</w:t>
            </w:r>
            <w:r w:rsidR="00495747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495747">
              <w:rPr>
                <w:b/>
                <w:bCs/>
                <w:szCs w:val="24"/>
              </w:rPr>
              <w:t>Details</w:t>
            </w:r>
            <w:r>
              <w:rPr>
                <w:b/>
                <w:bCs/>
                <w:szCs w:val="24"/>
              </w:rPr>
              <w:t xml:space="preserve"> of Items  </w:t>
            </w:r>
          </w:p>
        </w:tc>
      </w:tr>
      <w:tr w:rsidR="00495747" w:rsidRPr="004E5F29" w14:paraId="272AF2B3" w14:textId="77777777" w:rsidTr="002939BE">
        <w:trPr>
          <w:trHeight w:val="728"/>
          <w:jc w:val="right"/>
        </w:trPr>
        <w:tc>
          <w:tcPr>
            <w:tcW w:w="2160" w:type="dxa"/>
            <w:shd w:val="clear" w:color="auto" w:fill="FFFFFF"/>
          </w:tcPr>
          <w:p w14:paraId="046FEEF0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  <w:shd w:val="clear" w:color="auto" w:fill="FFFFFF"/>
            <w:vAlign w:val="center"/>
          </w:tcPr>
          <w:p w14:paraId="100F895C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5418" w:type="dxa"/>
            <w:shd w:val="clear" w:color="auto" w:fill="FFFFFF"/>
          </w:tcPr>
          <w:p w14:paraId="2F319359" w14:textId="5BD3D60F" w:rsidR="00495747" w:rsidRPr="00F43307" w:rsidRDefault="00495747" w:rsidP="00516FB6">
            <w:pPr>
              <w:rPr>
                <w:rFonts w:ascii="Sakkal Majalla" w:hAnsi="Sakkal Majalla" w:cs="Sakkal Majalla"/>
                <w:b/>
                <w:bCs/>
                <w:sz w:val="22"/>
                <w:szCs w:val="22"/>
              </w:rPr>
            </w:pPr>
            <w:r w:rsidRPr="00335EE0">
              <w:rPr>
                <w:rFonts w:hint="cs"/>
                <w:b/>
                <w:bCs/>
                <w:szCs w:val="24"/>
                <w:rtl/>
              </w:rPr>
              <w:t>1</w:t>
            </w:r>
            <w:r w:rsidRPr="00F43307"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 xml:space="preserve">- </w:t>
            </w:r>
            <w:r w:rsidRPr="00495747">
              <w:rPr>
                <w:rFonts w:hint="cs"/>
                <w:b/>
                <w:bCs/>
                <w:szCs w:val="24"/>
                <w:rtl/>
              </w:rPr>
              <w:t>الأجهزة والبرمجيات النوعية</w:t>
            </w:r>
            <w:r w:rsidRPr="00F43307">
              <w:rPr>
                <w:rFonts w:ascii="Sakkal Majalla" w:hAnsi="Sakkal Majalla" w:cs="Sakkal Majalla" w:hint="cs"/>
                <w:b/>
                <w:bCs/>
                <w:sz w:val="22"/>
                <w:szCs w:val="22"/>
              </w:rPr>
              <w:t xml:space="preserve"> Qualitative Equipment &amp; </w:t>
            </w:r>
            <w:proofErr w:type="gramStart"/>
            <w:r w:rsidRPr="00F43307">
              <w:rPr>
                <w:rFonts w:ascii="Sakkal Majalla" w:hAnsi="Sakkal Majalla" w:cs="Sakkal Majalla" w:hint="cs"/>
                <w:b/>
                <w:bCs/>
                <w:sz w:val="22"/>
                <w:szCs w:val="22"/>
              </w:rPr>
              <w:t xml:space="preserve">software  </w:t>
            </w:r>
            <w:r w:rsidR="00516FB6">
              <w:rPr>
                <w:rFonts w:ascii="Sakkal Majalla" w:hAnsi="Sakkal Majalla" w:cs="Sakkal Majalla"/>
                <w:b/>
                <w:bCs/>
                <w:sz w:val="22"/>
                <w:szCs w:val="22"/>
              </w:rPr>
              <w:t>/</w:t>
            </w:r>
            <w:proofErr w:type="gramEnd"/>
            <w:r w:rsidRPr="00F43307">
              <w:rPr>
                <w:rFonts w:ascii="Sakkal Majalla" w:hAnsi="Sakkal Majalla" w:cs="Sakkal Majalla" w:hint="cs"/>
                <w:b/>
                <w:bCs/>
                <w:sz w:val="22"/>
                <w:szCs w:val="22"/>
              </w:rPr>
              <w:t xml:space="preserve"> </w:t>
            </w:r>
          </w:p>
          <w:p w14:paraId="1BEE7C80" w14:textId="4CFF621C" w:rsidR="003C49A4" w:rsidRPr="005C2C51" w:rsidRDefault="00495747" w:rsidP="005C2C51">
            <w:pPr>
              <w:rPr>
                <w:b/>
                <w:bCs/>
                <w:sz w:val="22"/>
                <w:szCs w:val="22"/>
                <w:rtl/>
              </w:rPr>
            </w:pPr>
            <w:r w:rsidRPr="00516FB6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(لا تشمل أجهزة الحاسوب المحمولة أو المكتبية وملحقاتها أو الطابعات وآلات التصوير)</w:t>
            </w:r>
            <w:r w:rsidRPr="00516FB6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495747" w:rsidRPr="004E5F29" w14:paraId="055CAF65" w14:textId="77777777" w:rsidTr="00D057EE">
        <w:trPr>
          <w:jc w:val="right"/>
        </w:trPr>
        <w:tc>
          <w:tcPr>
            <w:tcW w:w="2160" w:type="dxa"/>
          </w:tcPr>
          <w:p w14:paraId="35AD7958" w14:textId="77777777" w:rsidR="00495747" w:rsidRPr="00532DC4" w:rsidRDefault="00495747" w:rsidP="00920410">
            <w:pPr>
              <w:rPr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DF52E0C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5418" w:type="dxa"/>
          </w:tcPr>
          <w:p w14:paraId="31F4548F" w14:textId="75A44B7F" w:rsidR="00E27DEF" w:rsidRPr="00D1234B" w:rsidRDefault="00495747" w:rsidP="00E27DEF">
            <w:pPr>
              <w:rPr>
                <w:b/>
                <w:bCs/>
                <w:sz w:val="20"/>
                <w:szCs w:val="20"/>
              </w:rPr>
            </w:pP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2- المواد            </w:t>
            </w:r>
            <w:r w:rsidRPr="00D1234B">
              <w:rPr>
                <w:b/>
                <w:bCs/>
                <w:sz w:val="20"/>
                <w:szCs w:val="20"/>
              </w:rPr>
              <w:t xml:space="preserve">     </w:t>
            </w: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D1234B">
              <w:rPr>
                <w:sz w:val="20"/>
                <w:szCs w:val="20"/>
              </w:rPr>
              <w:t xml:space="preserve"> </w:t>
            </w:r>
            <w:r w:rsidRPr="00D1234B">
              <w:rPr>
                <w:b/>
                <w:bCs/>
                <w:sz w:val="20"/>
                <w:szCs w:val="20"/>
              </w:rPr>
              <w:t>Materials</w:t>
            </w:r>
          </w:p>
        </w:tc>
      </w:tr>
      <w:tr w:rsidR="00495747" w:rsidRPr="004E5F29" w14:paraId="37B0946F" w14:textId="77777777" w:rsidTr="00D057EE">
        <w:trPr>
          <w:jc w:val="right"/>
        </w:trPr>
        <w:tc>
          <w:tcPr>
            <w:tcW w:w="2160" w:type="dxa"/>
          </w:tcPr>
          <w:p w14:paraId="4FC16712" w14:textId="77777777" w:rsidR="00495747" w:rsidRPr="006E0068" w:rsidRDefault="00495747" w:rsidP="006E0068">
            <w:pPr>
              <w:jc w:val="center"/>
              <w:rPr>
                <w:rFonts w:ascii="Sakkal Majalla" w:hAnsi="Sakkal Majalla" w:cs="Sakkal Majalla"/>
                <w:b/>
                <w:bCs/>
                <w:sz w:val="16"/>
                <w:szCs w:val="16"/>
              </w:rPr>
            </w:pPr>
            <w:r w:rsidRPr="006E0068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لا يزيد عن 2000 ريال</w:t>
            </w:r>
          </w:p>
        </w:tc>
        <w:tc>
          <w:tcPr>
            <w:tcW w:w="2430" w:type="dxa"/>
            <w:vAlign w:val="center"/>
          </w:tcPr>
          <w:p w14:paraId="55361BC3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5418" w:type="dxa"/>
          </w:tcPr>
          <w:p w14:paraId="17D3E979" w14:textId="77777777" w:rsidR="00495747" w:rsidRPr="00D1234B" w:rsidRDefault="00495747" w:rsidP="00920410">
            <w:pPr>
              <w:rPr>
                <w:b/>
                <w:bCs/>
                <w:sz w:val="20"/>
                <w:szCs w:val="20"/>
              </w:rPr>
            </w:pP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>3- الرحلات الداخلي</w:t>
            </w:r>
            <w:r w:rsidRPr="00D1234B">
              <w:rPr>
                <w:b/>
                <w:bCs/>
                <w:sz w:val="20"/>
                <w:szCs w:val="20"/>
              </w:rPr>
              <w:t xml:space="preserve">      Domestic Trips  </w:t>
            </w:r>
          </w:p>
        </w:tc>
      </w:tr>
      <w:tr w:rsidR="00495747" w:rsidRPr="004E5F29" w14:paraId="664A6060" w14:textId="77777777" w:rsidTr="007272CB">
        <w:trPr>
          <w:trHeight w:val="377"/>
          <w:jc w:val="right"/>
        </w:trPr>
        <w:tc>
          <w:tcPr>
            <w:tcW w:w="2160" w:type="dxa"/>
          </w:tcPr>
          <w:p w14:paraId="0C3B3920" w14:textId="77777777" w:rsidR="00495747" w:rsidRPr="006E0068" w:rsidRDefault="00495747" w:rsidP="006E0068">
            <w:pPr>
              <w:jc w:val="center"/>
              <w:rPr>
                <w:rFonts w:ascii="Sakkal Majalla" w:hAnsi="Sakkal Majalla" w:cs="Sakkal Majalla"/>
                <w:b/>
                <w:bCs/>
                <w:sz w:val="16"/>
                <w:szCs w:val="16"/>
                <w:rtl/>
              </w:rPr>
            </w:pPr>
            <w:r w:rsidRPr="006E0068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لا تزيد الوحدة الواحدة عن 4000 ريال</w:t>
            </w:r>
            <w:r w:rsidRPr="006E0068">
              <w:rPr>
                <w:rFonts w:ascii="Sakkal Majalla" w:hAnsi="Sakkal Majalla" w:cs="Sakkal Majalla" w:hint="cs"/>
                <w:b/>
                <w:bCs/>
                <w:sz w:val="16"/>
                <w:szCs w:val="16"/>
              </w:rPr>
              <w:t>*</w:t>
            </w:r>
          </w:p>
          <w:p w14:paraId="570B2916" w14:textId="77777777" w:rsidR="00495747" w:rsidRPr="006E0068" w:rsidRDefault="00495747" w:rsidP="006E0068">
            <w:pPr>
              <w:jc w:val="center"/>
              <w:rPr>
                <w:rFonts w:ascii="Sakkal Majalla" w:hAnsi="Sakkal Majalla" w:cs="Sakkal Majalla"/>
                <w:b/>
                <w:bCs/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14:paraId="0EB5824E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5418" w:type="dxa"/>
          </w:tcPr>
          <w:p w14:paraId="6454A2AF" w14:textId="77777777" w:rsidR="00495747" w:rsidRPr="00D1234B" w:rsidRDefault="00495747" w:rsidP="00920410">
            <w:pPr>
              <w:rPr>
                <w:b/>
                <w:bCs/>
                <w:sz w:val="20"/>
                <w:szCs w:val="20"/>
                <w:rtl/>
              </w:rPr>
            </w:pP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>4- النشر العلمي</w:t>
            </w:r>
            <w:r w:rsidRPr="00D1234B">
              <w:rPr>
                <w:b/>
                <w:bCs/>
                <w:sz w:val="20"/>
                <w:szCs w:val="20"/>
              </w:rPr>
              <w:t xml:space="preserve">   Publication       </w:t>
            </w:r>
          </w:p>
          <w:p w14:paraId="1DF1F4D5" w14:textId="39982ACE" w:rsidR="00495747" w:rsidRPr="00516FB6" w:rsidRDefault="00495747" w:rsidP="00920410">
            <w:pP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516FB6">
              <w:rPr>
                <w:rFonts w:ascii="Sakkal Majalla" w:hAnsi="Sakkal Majalla" w:cs="Sakkal Majalla" w:hint="cs"/>
                <w:b/>
                <w:bCs/>
                <w:sz w:val="14"/>
                <w:szCs w:val="14"/>
                <w:rtl/>
              </w:rPr>
              <w:t xml:space="preserve">* (في حال زادت تكاليف النشر العلمي عن 4000 ريال فيمكن </w:t>
            </w:r>
            <w:r w:rsidR="00516FB6" w:rsidRPr="00516FB6">
              <w:rPr>
                <w:rFonts w:ascii="Sakkal Majalla" w:hAnsi="Sakkal Majalla" w:cs="Sakkal Majalla" w:hint="cs"/>
                <w:b/>
                <w:bCs/>
                <w:sz w:val="14"/>
                <w:szCs w:val="14"/>
                <w:rtl/>
              </w:rPr>
              <w:t>قبوله</w:t>
            </w:r>
            <w:r w:rsidRPr="00516FB6">
              <w:rPr>
                <w:rFonts w:ascii="Sakkal Majalla" w:hAnsi="Sakkal Majalla" w:cs="Sakkal Majalla" w:hint="cs"/>
                <w:b/>
                <w:bCs/>
                <w:sz w:val="14"/>
                <w:szCs w:val="14"/>
                <w:rtl/>
              </w:rPr>
              <w:t xml:space="preserve"> حال تقديم مبررات مقنعة للعمادة البحث العلمي)</w:t>
            </w:r>
          </w:p>
        </w:tc>
      </w:tr>
      <w:tr w:rsidR="00495747" w:rsidRPr="004E5F29" w14:paraId="2D444480" w14:textId="77777777" w:rsidTr="00D057EE">
        <w:trPr>
          <w:jc w:val="right"/>
        </w:trPr>
        <w:tc>
          <w:tcPr>
            <w:tcW w:w="2160" w:type="dxa"/>
          </w:tcPr>
          <w:p w14:paraId="4E602A47" w14:textId="77777777" w:rsidR="00495747" w:rsidRPr="006E0068" w:rsidRDefault="00495747" w:rsidP="006E0068">
            <w:pPr>
              <w:jc w:val="center"/>
              <w:rPr>
                <w:rFonts w:ascii="Sakkal Majalla" w:hAnsi="Sakkal Majalla" w:cs="Sakkal Majalla"/>
                <w:b/>
                <w:bCs/>
                <w:sz w:val="16"/>
                <w:szCs w:val="16"/>
              </w:rPr>
            </w:pPr>
            <w:r w:rsidRPr="006E0068">
              <w:rPr>
                <w:rFonts w:ascii="Sakkal Majalla" w:hAnsi="Sakkal Majalla" w:cs="Sakkal Majalla" w:hint="cs"/>
                <w:b/>
                <w:bCs/>
                <w:sz w:val="16"/>
                <w:szCs w:val="16"/>
                <w:rtl/>
              </w:rPr>
              <w:t>لا يزيد عن 3000 ريال</w:t>
            </w:r>
          </w:p>
        </w:tc>
        <w:tc>
          <w:tcPr>
            <w:tcW w:w="2430" w:type="dxa"/>
            <w:vAlign w:val="center"/>
          </w:tcPr>
          <w:p w14:paraId="1271A6E4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5418" w:type="dxa"/>
          </w:tcPr>
          <w:p w14:paraId="2D1C3C7D" w14:textId="77777777" w:rsidR="00495747" w:rsidRPr="006E0068" w:rsidRDefault="00495747" w:rsidP="00920410">
            <w:pPr>
              <w:rPr>
                <w:b/>
                <w:bCs/>
                <w:sz w:val="22"/>
                <w:szCs w:val="22"/>
                <w:rtl/>
              </w:rPr>
            </w:pPr>
            <w:r w:rsidRPr="006E0068">
              <w:rPr>
                <w:rFonts w:hint="cs"/>
                <w:b/>
                <w:bCs/>
                <w:sz w:val="22"/>
                <w:szCs w:val="22"/>
                <w:rtl/>
              </w:rPr>
              <w:t xml:space="preserve">5- </w:t>
            </w: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>خدمات أخرى</w:t>
            </w:r>
            <w:r w:rsidRPr="00D1234B">
              <w:rPr>
                <w:rFonts w:hint="cs"/>
                <w:i/>
                <w:iCs/>
                <w:szCs w:val="24"/>
                <w:rtl/>
              </w:rPr>
              <w:t xml:space="preserve">   </w:t>
            </w: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1234B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1234B">
              <w:rPr>
                <w:b/>
                <w:bCs/>
                <w:sz w:val="20"/>
                <w:szCs w:val="20"/>
              </w:rPr>
              <w:t>Other services</w:t>
            </w:r>
          </w:p>
          <w:p w14:paraId="2F496213" w14:textId="77777777" w:rsidR="00495747" w:rsidRPr="006E0068" w:rsidRDefault="00495747" w:rsidP="00920410">
            <w:pPr>
              <w:rPr>
                <w:rFonts w:ascii="Sakkal Majalla" w:hAnsi="Sakkal Majalla" w:cs="Sakkal Majalla"/>
                <w:b/>
                <w:bCs/>
                <w:szCs w:val="24"/>
                <w:rtl/>
              </w:rPr>
            </w:pPr>
            <w:r w:rsidRPr="00F4330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(إحصاء، تحكيم </w:t>
            </w:r>
            <w:proofErr w:type="gramStart"/>
            <w:r w:rsidRPr="00F4330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استبانات ,</w:t>
            </w:r>
            <w:proofErr w:type="gramEnd"/>
            <w:r w:rsidRPr="00F4330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طباعة, إدخال بيانات, تحليل عينات......)</w:t>
            </w:r>
          </w:p>
        </w:tc>
      </w:tr>
      <w:tr w:rsidR="00495747" w:rsidRPr="004E5F29" w14:paraId="79A455CF" w14:textId="77777777" w:rsidTr="00D057EE">
        <w:trPr>
          <w:jc w:val="right"/>
        </w:trPr>
        <w:tc>
          <w:tcPr>
            <w:tcW w:w="2160" w:type="dxa"/>
            <w:shd w:val="clear" w:color="auto" w:fill="E2EFD9"/>
            <w:vAlign w:val="center"/>
          </w:tcPr>
          <w:p w14:paraId="2F04B4EC" w14:textId="77777777" w:rsidR="00495747" w:rsidRPr="00532DC4" w:rsidRDefault="00495747" w:rsidP="00F43307">
            <w:pPr>
              <w:jc w:val="center"/>
              <w:rPr>
                <w:szCs w:val="24"/>
              </w:rPr>
            </w:pPr>
          </w:p>
        </w:tc>
        <w:tc>
          <w:tcPr>
            <w:tcW w:w="2430" w:type="dxa"/>
            <w:shd w:val="clear" w:color="auto" w:fill="E2EFD9"/>
            <w:vAlign w:val="center"/>
          </w:tcPr>
          <w:p w14:paraId="7D9ADD39" w14:textId="77777777" w:rsidR="00495747" w:rsidRPr="002142E8" w:rsidRDefault="00495747" w:rsidP="00F43307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5418" w:type="dxa"/>
            <w:shd w:val="clear" w:color="auto" w:fill="E2EFD9"/>
          </w:tcPr>
          <w:p w14:paraId="3925C932" w14:textId="77777777" w:rsidR="00495747" w:rsidRPr="00D1234B" w:rsidRDefault="00495747" w:rsidP="006E0068">
            <w:pPr>
              <w:rPr>
                <w:b/>
                <w:bCs/>
                <w:sz w:val="20"/>
                <w:szCs w:val="20"/>
              </w:rPr>
            </w:pP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المبلغ الإجمالي الجزئي (د 1 </w:t>
            </w:r>
            <w:r w:rsidRPr="00D1234B">
              <w:rPr>
                <w:b/>
                <w:bCs/>
                <w:sz w:val="20"/>
                <w:szCs w:val="20"/>
                <w:rtl/>
              </w:rPr>
              <w:t>–</w:t>
            </w:r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 xml:space="preserve"> د </w:t>
            </w:r>
            <w:proofErr w:type="gramStart"/>
            <w:r w:rsidRPr="00D1234B">
              <w:rPr>
                <w:rFonts w:hint="cs"/>
                <w:b/>
                <w:bCs/>
                <w:sz w:val="20"/>
                <w:szCs w:val="20"/>
                <w:rtl/>
              </w:rPr>
              <w:t>5 )</w:t>
            </w:r>
            <w:proofErr w:type="gramEnd"/>
            <w:r w:rsidRPr="00D1234B">
              <w:rPr>
                <w:b/>
                <w:bCs/>
                <w:sz w:val="20"/>
                <w:szCs w:val="20"/>
              </w:rPr>
              <w:t xml:space="preserve"> Total </w:t>
            </w:r>
          </w:p>
        </w:tc>
      </w:tr>
      <w:tr w:rsidR="00495747" w:rsidRPr="004E5F29" w14:paraId="1B6F8D42" w14:textId="77777777" w:rsidTr="00D057EE">
        <w:trPr>
          <w:jc w:val="right"/>
        </w:trPr>
        <w:tc>
          <w:tcPr>
            <w:tcW w:w="2160" w:type="dxa"/>
            <w:shd w:val="pct5" w:color="000000" w:fill="FFFFFF"/>
          </w:tcPr>
          <w:p w14:paraId="307CCD74" w14:textId="77777777" w:rsidR="00495747" w:rsidRPr="00532DC4" w:rsidRDefault="00495747" w:rsidP="00920410">
            <w:pPr>
              <w:rPr>
                <w:b/>
                <w:bCs/>
                <w:szCs w:val="24"/>
              </w:rPr>
            </w:pPr>
          </w:p>
        </w:tc>
        <w:tc>
          <w:tcPr>
            <w:tcW w:w="2430" w:type="dxa"/>
            <w:shd w:val="pct5" w:color="000000" w:fill="FFFFFF"/>
          </w:tcPr>
          <w:p w14:paraId="29CBB3E0" w14:textId="77777777" w:rsidR="00495747" w:rsidRPr="002142E8" w:rsidRDefault="00495747" w:rsidP="00F43307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5418" w:type="dxa"/>
            <w:shd w:val="pct5" w:color="000000" w:fill="FFFFFF"/>
          </w:tcPr>
          <w:p w14:paraId="06C05452" w14:textId="77777777" w:rsidR="00495747" w:rsidRPr="00532DC4" w:rsidRDefault="00495747" w:rsidP="00920410">
            <w:pPr>
              <w:keepNext/>
              <w:outlineLvl w:val="1"/>
              <w:rPr>
                <w:b/>
                <w:bCs/>
                <w:szCs w:val="24"/>
              </w:rPr>
            </w:pPr>
            <w:r w:rsidRPr="00F43307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إجمالي ميزانية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المشروع البحثي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      </w:t>
            </w:r>
            <w:r>
              <w:rPr>
                <w:i/>
                <w:iCs/>
                <w:sz w:val="28"/>
              </w:rPr>
              <w:t>Grand Total</w:t>
            </w:r>
          </w:p>
        </w:tc>
      </w:tr>
    </w:tbl>
    <w:p w14:paraId="06A661FE" w14:textId="13255189" w:rsidR="007D1BB3" w:rsidRPr="00505EE4" w:rsidRDefault="00000000" w:rsidP="00505EE4">
      <w:pPr>
        <w:rPr>
          <w:rtl/>
        </w:rPr>
      </w:pPr>
      <w:r>
        <w:rPr>
          <w:rFonts w:ascii="Traditional Arabic" w:hAnsi="Traditional Arabic" w:cs="Traditional Arabic"/>
          <w:b/>
          <w:bCs/>
          <w:noProof/>
          <w:szCs w:val="24"/>
          <w:rtl/>
          <w:lang w:val="ar-SA"/>
        </w:rPr>
        <w:pict w14:anchorId="380A009A">
          <v:shapetype id="_x0000_t202" coordsize="21600,21600" o:spt="202" path="m,l,21600r21600,l21600,xe">
            <v:stroke joinstyle="miter"/>
            <v:path gradientshapeok="t" o:connecttype="rect"/>
          </v:shapetype>
          <v:shape id="_x0000_s2054" type="#_x0000_t202" style="position:absolute;left:0;text-align:left;margin-left:343.8pt;margin-top:12.35pt;width:143.65pt;height:50.4pt;z-index:2;visibility:visible;mso-wrap-distance-top:3.6pt;mso-wrap-distance-bottom:3.6pt;mso-position-horizontal-relative:text;mso-position-vertical-relative:text;mso-width-relative:margin;mso-height-relative:margin" stroked="f" strokecolor="#2f5496">
            <v:textbox>
              <w:txbxContent>
                <w:p w14:paraId="731E6ACF" w14:textId="77777777" w:rsidR="005B56C9" w:rsidRPr="002D636C" w:rsidRDefault="005B56C9" w:rsidP="005B56C9">
                  <w:pPr>
                    <w:rPr>
                      <w:rFonts w:ascii="Sakkal Majalla" w:hAnsi="Sakkal Majalla" w:cs="Sakkal Majalla"/>
                      <w:b/>
                      <w:bCs/>
                      <w:sz w:val="28"/>
                    </w:rPr>
                  </w:pPr>
                  <w:r w:rsidRPr="003373A6">
                    <w:rPr>
                      <w:rFonts w:ascii="Sakkal Majalla" w:hAnsi="Sakkal Majalla" w:cs="Sakkal Majalla" w:hint="cs"/>
                      <w:b/>
                      <w:bCs/>
                      <w:sz w:val="28"/>
                      <w:rtl/>
                    </w:rPr>
                    <w:t xml:space="preserve">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>الباحث الرئيــس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 xml:space="preserve">       </w:t>
                  </w:r>
                  <w:r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 xml:space="preserve">       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 xml:space="preserve">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>...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>..................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 xml:space="preserve">  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 xml:space="preserve"> 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 xml:space="preserve">    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 xml:space="preserve">        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 xml:space="preserve">      </w:t>
                  </w:r>
                </w:p>
              </w:txbxContent>
            </v:textbox>
            <w10:wrap type="square"/>
          </v:shape>
        </w:pict>
      </w:r>
      <w:r>
        <w:rPr>
          <w:rFonts w:ascii="Traditional Arabic" w:hAnsi="Traditional Arabic" w:cs="Traditional Arabic"/>
          <w:b/>
          <w:bCs/>
          <w:noProof/>
          <w:szCs w:val="24"/>
          <w:rtl/>
          <w:lang w:val="ar-SA"/>
        </w:rPr>
        <w:pict w14:anchorId="72C5D7AD">
          <v:shape id="Text Box 2" o:spid="_x0000_s2052" type="#_x0000_t202" style="position:absolute;left:0;text-align:left;margin-left:-19pt;margin-top:12.35pt;width:196.35pt;height:50.4pt;z-index:1;visibility:visible;mso-wrap-distance-top:3.6pt;mso-wrap-distance-bottom:3.6pt;mso-position-horizontal-relative:text;mso-position-vertical-relative:text;mso-width-relative:margin;mso-height-relative:margin" stroked="f" strokecolor="#0070c0">
            <v:textbox>
              <w:txbxContent>
                <w:p w14:paraId="6E99BBFF" w14:textId="77777777" w:rsidR="00F912CB" w:rsidRPr="00223CBF" w:rsidRDefault="00F912CB" w:rsidP="00F912CB">
                  <w:pPr>
                    <w:tabs>
                      <w:tab w:val="left" w:pos="458"/>
                      <w:tab w:val="left" w:pos="5858"/>
                    </w:tabs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</w:pPr>
                  <w:r w:rsidRPr="00223CBF">
                    <w:rPr>
                      <w:rFonts w:ascii="Traditional Arabic" w:hAnsi="Traditional Arabic" w:cs="Traditional Arabic" w:hint="cs"/>
                      <w:b/>
                      <w:bCs/>
                      <w:sz w:val="32"/>
                      <w:szCs w:val="32"/>
                      <w:rtl/>
                    </w:rPr>
                    <w:t xml:space="preserve">   </w:t>
                  </w:r>
                  <w:proofErr w:type="gramStart"/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>يعتمد ،</w:t>
                  </w:r>
                  <w:proofErr w:type="gramEnd"/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>،،</w:t>
                  </w:r>
                </w:p>
                <w:p w14:paraId="1ACE0745" w14:textId="2392A043" w:rsidR="00F912CB" w:rsidRPr="002D636C" w:rsidRDefault="00F912CB" w:rsidP="00D057EE">
                  <w:pPr>
                    <w:rPr>
                      <w:rFonts w:ascii="Sakkal Majalla" w:hAnsi="Sakkal Majalla" w:cs="Sakkal Majalla"/>
                      <w:b/>
                      <w:bCs/>
                      <w:sz w:val="28"/>
                    </w:rPr>
                  </w:pP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  <w:rtl/>
                    </w:rPr>
                    <w:t>عمادة البحث العلمي</w:t>
                  </w:r>
                  <w:r w:rsidRPr="00223CBF">
                    <w:rPr>
                      <w:rFonts w:ascii="Traditional Arabic" w:hAnsi="Traditional Arabic" w:cs="Traditional Arabic"/>
                      <w:b/>
                      <w:bCs/>
                      <w:sz w:val="28"/>
                    </w:rPr>
                    <w:t>................:</w:t>
                  </w:r>
                </w:p>
              </w:txbxContent>
            </v:textbox>
            <w10:wrap type="square"/>
          </v:shape>
        </w:pict>
      </w:r>
      <w:r w:rsidR="00F912CB">
        <w:rPr>
          <w:rFonts w:ascii="Traditional Arabic" w:hAnsi="Traditional Arabic" w:cs="Traditional Arabic" w:hint="cs"/>
          <w:b/>
          <w:bCs/>
          <w:szCs w:val="24"/>
          <w:rtl/>
        </w:rPr>
        <w:t xml:space="preserve">             </w:t>
      </w:r>
      <w:r w:rsidR="00532DC4">
        <w:rPr>
          <w:rFonts w:hint="cs"/>
          <w:b/>
          <w:bCs/>
          <w:rtl/>
        </w:rPr>
        <w:t xml:space="preserve">                 </w:t>
      </w:r>
      <w:r w:rsidR="00532DC4" w:rsidRPr="00532DC4">
        <w:rPr>
          <w:rFonts w:hint="cs"/>
          <w:b/>
          <w:bCs/>
          <w:rtl/>
        </w:rPr>
        <w:t xml:space="preserve"> </w:t>
      </w:r>
      <w:bookmarkEnd w:id="0"/>
    </w:p>
    <w:sectPr w:rsidR="007D1BB3" w:rsidRPr="00505EE4" w:rsidSect="001605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448" w:right="1138" w:bottom="720" w:left="1138" w:header="144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0AD4B" w14:textId="77777777" w:rsidR="00D85CF1" w:rsidRDefault="00D85CF1">
      <w:r>
        <w:separator/>
      </w:r>
    </w:p>
  </w:endnote>
  <w:endnote w:type="continuationSeparator" w:id="0">
    <w:p w14:paraId="7AED6EF0" w14:textId="77777777" w:rsidR="00D85CF1" w:rsidRDefault="00D85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B6098" w14:textId="77777777" w:rsidR="0016054A" w:rsidRDefault="00160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3371" w14:textId="77777777" w:rsidR="0016054A" w:rsidRDefault="001605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15E0A" w14:textId="77777777" w:rsidR="0016054A" w:rsidRDefault="00160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78A57" w14:textId="77777777" w:rsidR="00D85CF1" w:rsidRDefault="00D85CF1">
      <w:r>
        <w:separator/>
      </w:r>
    </w:p>
  </w:footnote>
  <w:footnote w:type="continuationSeparator" w:id="0">
    <w:p w14:paraId="297D9E2A" w14:textId="77777777" w:rsidR="00D85CF1" w:rsidRDefault="00D85C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E2900" w14:textId="77777777" w:rsidR="0016054A" w:rsidRDefault="001605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CD480" w14:textId="15937BB4" w:rsidR="00015DD3" w:rsidRPr="00015DD3" w:rsidRDefault="0016054A" w:rsidP="00974F07">
    <w:pPr>
      <w:pStyle w:val="Header"/>
      <w:ind w:left="-90" w:hanging="1048"/>
    </w:pPr>
    <w:r>
      <w:pict w14:anchorId="5BCAFE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597.25pt;height:113.45pt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18C37" w14:textId="77777777" w:rsidR="0016054A" w:rsidRDefault="00160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7A9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CA5C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2A05E1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4FF4A8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" w15:restartNumberingAfterBreak="0">
    <w:nsid w:val="05914B0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0A1A41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" w15:restartNumberingAfterBreak="0">
    <w:nsid w:val="0F247DC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" w15:restartNumberingAfterBreak="0">
    <w:nsid w:val="10634DC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" w15:restartNumberingAfterBreak="0">
    <w:nsid w:val="1977316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9" w15:restartNumberingAfterBreak="0">
    <w:nsid w:val="1A335A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1B647E8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2168503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23C863A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23FC39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4" w15:restartNumberingAfterBreak="0">
    <w:nsid w:val="250D227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2B0232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2C3A62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2C9E5B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2CF445C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2FD252F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32866E2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1" w15:restartNumberingAfterBreak="0">
    <w:nsid w:val="377E0C1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2" w15:restartNumberingAfterBreak="0">
    <w:nsid w:val="3A1E5D3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3" w15:restartNumberingAfterBreak="0">
    <w:nsid w:val="3C4F5D9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4" w15:restartNumberingAfterBreak="0">
    <w:nsid w:val="406242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5" w15:restartNumberingAfterBreak="0">
    <w:nsid w:val="49A639A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6" w15:restartNumberingAfterBreak="0">
    <w:nsid w:val="4A6A144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7" w15:restartNumberingAfterBreak="0">
    <w:nsid w:val="4B194C33"/>
    <w:multiLevelType w:val="hybridMultilevel"/>
    <w:tmpl w:val="29E6AFF8"/>
    <w:lvl w:ilvl="0" w:tplc="60AC43C4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C319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9" w15:restartNumberingAfterBreak="0">
    <w:nsid w:val="4F146B5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0" w15:restartNumberingAfterBreak="0">
    <w:nsid w:val="579E01C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1" w15:restartNumberingAfterBreak="0">
    <w:nsid w:val="623B4A4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2" w15:restartNumberingAfterBreak="0">
    <w:nsid w:val="63EF24C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678D64E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4" w15:restartNumberingAfterBreak="0">
    <w:nsid w:val="67F3220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5" w15:restartNumberingAfterBreak="0">
    <w:nsid w:val="6B381DF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6" w15:restartNumberingAfterBreak="0">
    <w:nsid w:val="6D702A3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7" w15:restartNumberingAfterBreak="0">
    <w:nsid w:val="6E4466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8" w15:restartNumberingAfterBreak="0">
    <w:nsid w:val="6E9B749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9" w15:restartNumberingAfterBreak="0">
    <w:nsid w:val="6F5854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0" w15:restartNumberingAfterBreak="0">
    <w:nsid w:val="6F7B063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1" w15:restartNumberingAfterBreak="0">
    <w:nsid w:val="72B678A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2" w15:restartNumberingAfterBreak="0">
    <w:nsid w:val="73D873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7619008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4" w15:restartNumberingAfterBreak="0">
    <w:nsid w:val="76B7238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776D62F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6" w15:restartNumberingAfterBreak="0">
    <w:nsid w:val="7E5261B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 w16cid:durableId="522014263">
    <w:abstractNumId w:val="6"/>
  </w:num>
  <w:num w:numId="2" w16cid:durableId="1437292508">
    <w:abstractNumId w:val="41"/>
  </w:num>
  <w:num w:numId="3" w16cid:durableId="943419851">
    <w:abstractNumId w:val="21"/>
  </w:num>
  <w:num w:numId="4" w16cid:durableId="1164470029">
    <w:abstractNumId w:val="18"/>
  </w:num>
  <w:num w:numId="5" w16cid:durableId="1294553503">
    <w:abstractNumId w:val="7"/>
  </w:num>
  <w:num w:numId="6" w16cid:durableId="925458141">
    <w:abstractNumId w:val="20"/>
  </w:num>
  <w:num w:numId="7" w16cid:durableId="1772121620">
    <w:abstractNumId w:val="8"/>
  </w:num>
  <w:num w:numId="8" w16cid:durableId="405883977">
    <w:abstractNumId w:val="4"/>
  </w:num>
  <w:num w:numId="9" w16cid:durableId="1264652329">
    <w:abstractNumId w:val="33"/>
  </w:num>
  <w:num w:numId="10" w16cid:durableId="1244952106">
    <w:abstractNumId w:val="3"/>
  </w:num>
  <w:num w:numId="11" w16cid:durableId="603268908">
    <w:abstractNumId w:val="46"/>
  </w:num>
  <w:num w:numId="12" w16cid:durableId="1462109473">
    <w:abstractNumId w:val="24"/>
  </w:num>
  <w:num w:numId="13" w16cid:durableId="106046830">
    <w:abstractNumId w:val="30"/>
  </w:num>
  <w:num w:numId="14" w16cid:durableId="2098089642">
    <w:abstractNumId w:val="5"/>
  </w:num>
  <w:num w:numId="15" w16cid:durableId="133572381">
    <w:abstractNumId w:val="29"/>
  </w:num>
  <w:num w:numId="16" w16cid:durableId="2117366476">
    <w:abstractNumId w:val="12"/>
  </w:num>
  <w:num w:numId="17" w16cid:durableId="1897430550">
    <w:abstractNumId w:val="42"/>
  </w:num>
  <w:num w:numId="18" w16cid:durableId="2044360581">
    <w:abstractNumId w:val="2"/>
  </w:num>
  <w:num w:numId="19" w16cid:durableId="1566522633">
    <w:abstractNumId w:val="25"/>
  </w:num>
  <w:num w:numId="20" w16cid:durableId="493108777">
    <w:abstractNumId w:val="26"/>
  </w:num>
  <w:num w:numId="21" w16cid:durableId="139658674">
    <w:abstractNumId w:val="15"/>
  </w:num>
  <w:num w:numId="22" w16cid:durableId="1598321246">
    <w:abstractNumId w:val="1"/>
  </w:num>
  <w:num w:numId="23" w16cid:durableId="915825374">
    <w:abstractNumId w:val="38"/>
  </w:num>
  <w:num w:numId="24" w16cid:durableId="1927154167">
    <w:abstractNumId w:val="45"/>
  </w:num>
  <w:num w:numId="25" w16cid:durableId="1939558143">
    <w:abstractNumId w:val="14"/>
  </w:num>
  <w:num w:numId="26" w16cid:durableId="44185091">
    <w:abstractNumId w:val="28"/>
  </w:num>
  <w:num w:numId="27" w16cid:durableId="1854025478">
    <w:abstractNumId w:val="0"/>
  </w:num>
  <w:num w:numId="28" w16cid:durableId="1568104812">
    <w:abstractNumId w:val="17"/>
  </w:num>
  <w:num w:numId="29" w16cid:durableId="840436439">
    <w:abstractNumId w:val="43"/>
  </w:num>
  <w:num w:numId="30" w16cid:durableId="828444273">
    <w:abstractNumId w:val="40"/>
  </w:num>
  <w:num w:numId="31" w16cid:durableId="675811000">
    <w:abstractNumId w:val="9"/>
  </w:num>
  <w:num w:numId="32" w16cid:durableId="80176970">
    <w:abstractNumId w:val="35"/>
  </w:num>
  <w:num w:numId="33" w16cid:durableId="1088310455">
    <w:abstractNumId w:val="37"/>
  </w:num>
  <w:num w:numId="34" w16cid:durableId="1025130925">
    <w:abstractNumId w:val="44"/>
  </w:num>
  <w:num w:numId="35" w16cid:durableId="564098642">
    <w:abstractNumId w:val="19"/>
  </w:num>
  <w:num w:numId="36" w16cid:durableId="577249895">
    <w:abstractNumId w:val="16"/>
  </w:num>
  <w:num w:numId="37" w16cid:durableId="276330689">
    <w:abstractNumId w:val="32"/>
  </w:num>
  <w:num w:numId="38" w16cid:durableId="1041706932">
    <w:abstractNumId w:val="31"/>
  </w:num>
  <w:num w:numId="39" w16cid:durableId="393092529">
    <w:abstractNumId w:val="39"/>
  </w:num>
  <w:num w:numId="40" w16cid:durableId="1733649357">
    <w:abstractNumId w:val="13"/>
  </w:num>
  <w:num w:numId="41" w16cid:durableId="1645308787">
    <w:abstractNumId w:val="23"/>
  </w:num>
  <w:num w:numId="42" w16cid:durableId="1839340954">
    <w:abstractNumId w:val="10"/>
  </w:num>
  <w:num w:numId="43" w16cid:durableId="391585995">
    <w:abstractNumId w:val="22"/>
  </w:num>
  <w:num w:numId="44" w16cid:durableId="1491553843">
    <w:abstractNumId w:val="11"/>
  </w:num>
  <w:num w:numId="45" w16cid:durableId="1615862168">
    <w:abstractNumId w:val="34"/>
  </w:num>
  <w:num w:numId="46" w16cid:durableId="157503176">
    <w:abstractNumId w:val="36"/>
  </w:num>
  <w:num w:numId="47" w16cid:durableId="300118751">
    <w:abstractNumId w:val="27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TKwMDUwMTA0sjRV0lEKTi0uzszPAykwrAUAr0o7SSwAAAA="/>
  </w:docVars>
  <w:rsids>
    <w:rsidRoot w:val="00F9682D"/>
    <w:rsid w:val="00015DD3"/>
    <w:rsid w:val="000939CA"/>
    <w:rsid w:val="000A1DE6"/>
    <w:rsid w:val="000E3502"/>
    <w:rsid w:val="001026D0"/>
    <w:rsid w:val="001126AB"/>
    <w:rsid w:val="00125854"/>
    <w:rsid w:val="0013393D"/>
    <w:rsid w:val="0016054A"/>
    <w:rsid w:val="00183BA0"/>
    <w:rsid w:val="001B54C4"/>
    <w:rsid w:val="001F3051"/>
    <w:rsid w:val="00202D86"/>
    <w:rsid w:val="002142E8"/>
    <w:rsid w:val="00234BC2"/>
    <w:rsid w:val="00241199"/>
    <w:rsid w:val="0026463F"/>
    <w:rsid w:val="002939BE"/>
    <w:rsid w:val="002B7EBB"/>
    <w:rsid w:val="002D2B46"/>
    <w:rsid w:val="003135CF"/>
    <w:rsid w:val="00335EE0"/>
    <w:rsid w:val="00351789"/>
    <w:rsid w:val="00364E67"/>
    <w:rsid w:val="003B159C"/>
    <w:rsid w:val="003C49A4"/>
    <w:rsid w:val="00422829"/>
    <w:rsid w:val="00460CE4"/>
    <w:rsid w:val="0049467F"/>
    <w:rsid w:val="00495747"/>
    <w:rsid w:val="004A353A"/>
    <w:rsid w:val="004A789D"/>
    <w:rsid w:val="004B1EF7"/>
    <w:rsid w:val="004E7D28"/>
    <w:rsid w:val="005022D9"/>
    <w:rsid w:val="00505EE4"/>
    <w:rsid w:val="0051171B"/>
    <w:rsid w:val="00516FB6"/>
    <w:rsid w:val="00532DC4"/>
    <w:rsid w:val="005375D0"/>
    <w:rsid w:val="005444C0"/>
    <w:rsid w:val="00545103"/>
    <w:rsid w:val="00571E01"/>
    <w:rsid w:val="00580E8F"/>
    <w:rsid w:val="00590E7A"/>
    <w:rsid w:val="005B56C9"/>
    <w:rsid w:val="005C2C51"/>
    <w:rsid w:val="005C6EAF"/>
    <w:rsid w:val="005D0EE6"/>
    <w:rsid w:val="005F3FD2"/>
    <w:rsid w:val="00600033"/>
    <w:rsid w:val="00603358"/>
    <w:rsid w:val="00655386"/>
    <w:rsid w:val="00665BBC"/>
    <w:rsid w:val="00687474"/>
    <w:rsid w:val="006A6613"/>
    <w:rsid w:val="006C6BF2"/>
    <w:rsid w:val="006D6CAA"/>
    <w:rsid w:val="006E0068"/>
    <w:rsid w:val="006E5DBB"/>
    <w:rsid w:val="007272CB"/>
    <w:rsid w:val="007622AC"/>
    <w:rsid w:val="00764F6A"/>
    <w:rsid w:val="007D1BB3"/>
    <w:rsid w:val="007E3E16"/>
    <w:rsid w:val="007E7A1B"/>
    <w:rsid w:val="00816266"/>
    <w:rsid w:val="00840CB4"/>
    <w:rsid w:val="00855798"/>
    <w:rsid w:val="008867DF"/>
    <w:rsid w:val="008B78CA"/>
    <w:rsid w:val="008E3EC1"/>
    <w:rsid w:val="008F3BA5"/>
    <w:rsid w:val="008F3BC4"/>
    <w:rsid w:val="00920410"/>
    <w:rsid w:val="00946BD7"/>
    <w:rsid w:val="00947EB3"/>
    <w:rsid w:val="00974F07"/>
    <w:rsid w:val="009A14A5"/>
    <w:rsid w:val="009C57E9"/>
    <w:rsid w:val="009E2DFB"/>
    <w:rsid w:val="009F0135"/>
    <w:rsid w:val="00A0222E"/>
    <w:rsid w:val="00A3657E"/>
    <w:rsid w:val="00A50E97"/>
    <w:rsid w:val="00A547DF"/>
    <w:rsid w:val="00A870A5"/>
    <w:rsid w:val="00AD557A"/>
    <w:rsid w:val="00AD77C6"/>
    <w:rsid w:val="00B34969"/>
    <w:rsid w:val="00B4180B"/>
    <w:rsid w:val="00B906FF"/>
    <w:rsid w:val="00C27F6B"/>
    <w:rsid w:val="00C35C36"/>
    <w:rsid w:val="00C86935"/>
    <w:rsid w:val="00C93255"/>
    <w:rsid w:val="00C9633B"/>
    <w:rsid w:val="00CA50BC"/>
    <w:rsid w:val="00CA562A"/>
    <w:rsid w:val="00CB2718"/>
    <w:rsid w:val="00CD7B1B"/>
    <w:rsid w:val="00D057EE"/>
    <w:rsid w:val="00D1234B"/>
    <w:rsid w:val="00D400CA"/>
    <w:rsid w:val="00D46E1C"/>
    <w:rsid w:val="00D754D9"/>
    <w:rsid w:val="00D80EC9"/>
    <w:rsid w:val="00D85CF1"/>
    <w:rsid w:val="00E047B4"/>
    <w:rsid w:val="00E27DEF"/>
    <w:rsid w:val="00E341E5"/>
    <w:rsid w:val="00E46448"/>
    <w:rsid w:val="00E9093A"/>
    <w:rsid w:val="00E90BDA"/>
    <w:rsid w:val="00E916CA"/>
    <w:rsid w:val="00EB086B"/>
    <w:rsid w:val="00F36869"/>
    <w:rsid w:val="00F43307"/>
    <w:rsid w:val="00F912CB"/>
    <w:rsid w:val="00F9682D"/>
    <w:rsid w:val="00FA6A67"/>
    <w:rsid w:val="00FB0BB3"/>
    <w:rsid w:val="00FB3EC5"/>
    <w:rsid w:val="00FD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3535859F"/>
  <w15:chartTrackingRefBased/>
  <w15:docId w15:val="{5A9CC06E-4B78-41DC-A3F6-51CDCA5F8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Simplified Arabic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754D9"/>
    <w:pPr>
      <w:keepNext/>
      <w:overflowPunct w:val="0"/>
      <w:autoSpaceDE w:val="0"/>
      <w:autoSpaceDN w:val="0"/>
      <w:adjustRightInd w:val="0"/>
      <w:spacing w:before="360" w:after="120"/>
      <w:jc w:val="center"/>
      <w:textAlignment w:val="baseline"/>
      <w:outlineLvl w:val="0"/>
    </w:pPr>
    <w:rPr>
      <w:rFonts w:ascii="Arial" w:cs="Monotype Koufi"/>
      <w:b/>
      <w:bCs/>
      <w:noProof/>
      <w:kern w:val="28"/>
      <w:sz w:val="26"/>
      <w:szCs w:val="33"/>
      <w:lang w:eastAsia="ar-SA"/>
    </w:rPr>
  </w:style>
  <w:style w:type="paragraph" w:styleId="Heading2">
    <w:name w:val="heading 2"/>
    <w:basedOn w:val="Normal"/>
    <w:next w:val="Normal"/>
    <w:qFormat/>
    <w:rsid w:val="00532DC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4">
    <w:name w:val="heading 4"/>
    <w:basedOn w:val="Normal"/>
    <w:next w:val="Normal"/>
    <w:qFormat/>
    <w:rsid w:val="0013393D"/>
    <w:pPr>
      <w:keepNext/>
      <w:spacing w:before="240" w:after="60"/>
      <w:outlineLvl w:val="3"/>
    </w:pPr>
    <w:rPr>
      <w:rFonts w:cs="Times New Roman"/>
      <w:b/>
      <w:bCs/>
      <w:sz w:val="28"/>
    </w:rPr>
  </w:style>
  <w:style w:type="paragraph" w:styleId="Heading6">
    <w:name w:val="heading 6"/>
    <w:basedOn w:val="Normal"/>
    <w:next w:val="Normal"/>
    <w:link w:val="Heading6Char"/>
    <w:qFormat/>
    <w:rsid w:val="00015DD3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9682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9682D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F9682D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  <w:lang w:eastAsia="ar-SA"/>
    </w:rPr>
  </w:style>
  <w:style w:type="paragraph" w:styleId="BalloonText">
    <w:name w:val="Balloon Text"/>
    <w:basedOn w:val="Normal"/>
    <w:semiHidden/>
    <w:rsid w:val="000939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A78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link w:val="Heading6"/>
    <w:rsid w:val="00015DD3"/>
    <w:rPr>
      <w:rFonts w:ascii="Arial Narrow"/>
      <w:b/>
      <w:bCs/>
      <w:sz w:val="22"/>
      <w:szCs w:val="22"/>
    </w:rPr>
  </w:style>
  <w:style w:type="character" w:customStyle="1" w:styleId="Heading1Char">
    <w:name w:val="Heading 1 Char"/>
    <w:link w:val="Heading1"/>
    <w:rsid w:val="00015DD3"/>
    <w:rPr>
      <w:rFonts w:ascii="Arial" w:cs="Monotype Koufi"/>
      <w:b/>
      <w:bCs/>
      <w:noProof/>
      <w:kern w:val="28"/>
      <w:sz w:val="26"/>
      <w:szCs w:val="33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6AC708-0FAA-4088-9773-90A915A1F34D}"/>
</file>

<file path=customXml/itemProps2.xml><?xml version="1.0" encoding="utf-8"?>
<ds:datastoreItem xmlns:ds="http://schemas.openxmlformats.org/officeDocument/2006/customXml" ds:itemID="{43292CE1-203B-4A68-BECD-59DDBF9E33FA}"/>
</file>

<file path=customXml/itemProps3.xml><?xml version="1.0" encoding="utf-8"?>
<ds:datastoreItem xmlns:ds="http://schemas.openxmlformats.org/officeDocument/2006/customXml" ds:itemID="{A55D64DE-07D4-4A71-B146-0A0BEE16D0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Home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r. Aijaz Chaudhry</dc:creator>
  <cp:keywords/>
  <dc:description/>
  <cp:lastModifiedBy>Aijaz Rasool Chaudhry</cp:lastModifiedBy>
  <cp:revision>32</cp:revision>
  <cp:lastPrinted>2020-05-31T10:48:00Z</cp:lastPrinted>
  <dcterms:created xsi:type="dcterms:W3CDTF">2022-02-20T07:17:00Z</dcterms:created>
  <dcterms:modified xsi:type="dcterms:W3CDTF">2023-12-27T10:18:00Z</dcterms:modified>
</cp:coreProperties>
</file>